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06AE2F" w14:textId="03A7FB9B" w:rsidR="00470C69" w:rsidRPr="00470C69" w:rsidRDefault="00470C69" w:rsidP="00470C69">
      <w:pPr>
        <w:pStyle w:val="Heading1"/>
        <w:jc w:val="center"/>
      </w:pPr>
      <w:r>
        <w:t>Лабораторная работа № 4</w:t>
      </w:r>
    </w:p>
    <w:p w14:paraId="49CC42F6" w14:textId="05BE7BCA" w:rsidR="002860C5" w:rsidRPr="002860C5" w:rsidRDefault="002860C5" w:rsidP="00470C69">
      <w:pPr>
        <w:pStyle w:val="Heading2"/>
        <w:jc w:val="center"/>
      </w:pPr>
      <w:r>
        <w:rPr>
          <w:lang w:val="en-US"/>
        </w:rPr>
        <w:t>1</w:t>
      </w:r>
      <w:r>
        <w:t xml:space="preserve"> </w:t>
      </w:r>
      <w:r w:rsidRPr="00D05A0C">
        <w:t>задание</w:t>
      </w:r>
    </w:p>
    <w:p w14:paraId="42343A04" w14:textId="77777777" w:rsidR="004D4B60" w:rsidRDefault="004D4B60" w:rsidP="004D4B60">
      <w:pPr>
        <w:pStyle w:val="ListParagraph"/>
        <w:numPr>
          <w:ilvl w:val="0"/>
          <w:numId w:val="1"/>
        </w:numPr>
      </w:pPr>
      <w:r w:rsidRPr="009F7CC2">
        <w:t>Вычисление определенного интеграла</w:t>
      </w:r>
      <w:r>
        <w:t>.</w:t>
      </w:r>
    </w:p>
    <w:p w14:paraId="68A292A1" w14:textId="77777777" w:rsidR="004D4B60" w:rsidRDefault="004D4B60" w:rsidP="004D4B60">
      <w:pPr>
        <w:pStyle w:val="ListParagraph"/>
        <w:numPr>
          <w:ilvl w:val="0"/>
          <w:numId w:val="1"/>
        </w:numPr>
      </w:pPr>
      <w:r w:rsidRPr="00875A48">
        <w:t>На</w:t>
      </w:r>
      <w:r>
        <w:t xml:space="preserve">учится реализовать алгоритм для вычисление определенного интеграла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3FE0145D" w14:textId="77777777" w:rsidR="004D4B60" w:rsidRDefault="004D4B60" w:rsidP="004D4B60">
      <w:pPr>
        <w:pStyle w:val="ListParagraph"/>
        <w:numPr>
          <w:ilvl w:val="0"/>
          <w:numId w:val="1"/>
        </w:numPr>
      </w:pPr>
      <w:r w:rsidRPr="00875A48">
        <w:t>ПК, PascalABC.NET</w:t>
      </w:r>
      <w:r>
        <w:t xml:space="preserve"> 3.4.2.</w:t>
      </w:r>
    </w:p>
    <w:p w14:paraId="127A0084" w14:textId="77777777" w:rsidR="004D4B60" w:rsidRDefault="004D4B60" w:rsidP="004D4B60">
      <w:pPr>
        <w:pStyle w:val="ListParagraph"/>
        <w:numPr>
          <w:ilvl w:val="0"/>
          <w:numId w:val="1"/>
        </w:numPr>
      </w:pPr>
      <w:r>
        <w:t>Реализовать вычисление определенного интеграла из индивидуального задания (взять интеграл из предыдущей лабораторной) методом парабол с использованием пользовательской функции.</w:t>
      </w:r>
    </w:p>
    <w:p w14:paraId="6D727B6D" w14:textId="77777777" w:rsidR="004D4B60" w:rsidRPr="0099437F" w:rsidRDefault="00470C69" w:rsidP="004D4B60">
      <w:pPr>
        <w:pStyle w:val="ListParagraph"/>
        <w:numPr>
          <w:ilvl w:val="0"/>
          <w:numId w:val="1"/>
        </w:numPr>
      </w:pPr>
      <m:oMath>
        <m:nary>
          <m:naryPr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,2</m:t>
            </m:r>
          </m:sub>
          <m:sup>
            <m:r>
              <w:rPr>
                <w:rFonts w:ascii="Cambria Math" w:hAnsi="Cambria Math"/>
              </w:rPr>
              <m:t>2,8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,2x+0,7</m:t>
                    </m:r>
                  </m:e>
                </m:rad>
                <m:r>
                  <w:rPr>
                    <w:rFonts w:ascii="Cambria Math" w:hAnsi="Cambria Math"/>
                  </w:rPr>
                  <m:t>dx</m:t>
                </m:r>
              </m:num>
              <m:den>
                <m:r>
                  <w:rPr>
                    <w:rFonts w:ascii="Cambria Math" w:hAnsi="Cambria Math"/>
                  </w:rPr>
                  <m:t>1,4x+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,3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0,5</m:t>
                    </m:r>
                  </m:e>
                </m:rad>
              </m:den>
            </m:f>
          </m:e>
        </m:nary>
      </m:oMath>
      <w:r w:rsidR="004D4B60">
        <w:rPr>
          <w:rFonts w:eastAsiaTheme="minorEastAsia"/>
        </w:rPr>
        <w:t>.</w:t>
      </w:r>
    </w:p>
    <w:p w14:paraId="06E9AC65" w14:textId="703AAF80" w:rsidR="004D4B60" w:rsidRDefault="005E7D51" w:rsidP="004D4B60">
      <w:pPr>
        <w:pStyle w:val="ListParagraph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7F40801A" wp14:editId="4030C2A9">
            <wp:extent cx="4670936" cy="5486400"/>
            <wp:effectExtent l="0" t="0" r="0" b="0"/>
            <wp:docPr id="2" name="Рисунок 2" descr="C:\Users\Rakleed\Downloads\LW_4.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akleed\Downloads\LW_4.1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5419" cy="5515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4EE69E" w14:textId="309E7FC9" w:rsidR="004D4B60" w:rsidRDefault="004D4B60" w:rsidP="004D4B60">
      <w:pPr>
        <w:pStyle w:val="ListParagraph"/>
        <w:numPr>
          <w:ilvl w:val="0"/>
          <w:numId w:val="1"/>
        </w:num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75"/>
        <w:gridCol w:w="2875"/>
        <w:gridCol w:w="2875"/>
      </w:tblGrid>
      <w:tr w:rsidR="004D4B60" w14:paraId="73F75B5F" w14:textId="77777777" w:rsidTr="00C05635">
        <w:tc>
          <w:tcPr>
            <w:tcW w:w="2875" w:type="dxa"/>
          </w:tcPr>
          <w:p w14:paraId="3E047C73" w14:textId="77777777" w:rsidR="004D4B60" w:rsidRDefault="004D4B60" w:rsidP="00C05635">
            <w:pPr>
              <w:pStyle w:val="ListParagraph"/>
              <w:ind w:left="0"/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2875" w:type="dxa"/>
          </w:tcPr>
          <w:p w14:paraId="4D272FB4" w14:textId="77777777" w:rsidR="004D4B60" w:rsidRDefault="004D4B60" w:rsidP="00C05635">
            <w:pPr>
              <w:pStyle w:val="ListParagraph"/>
              <w:ind w:left="0"/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2875" w:type="dxa"/>
          </w:tcPr>
          <w:p w14:paraId="735DE3C1" w14:textId="77777777" w:rsidR="004D4B60" w:rsidRDefault="004D4B60" w:rsidP="00C05635">
            <w:pPr>
              <w:pStyle w:val="ListParagraph"/>
              <w:ind w:left="0"/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4D4B60" w14:paraId="33DE67AE" w14:textId="77777777" w:rsidTr="00C05635">
        <w:tc>
          <w:tcPr>
            <w:tcW w:w="2875" w:type="dxa"/>
          </w:tcPr>
          <w:p w14:paraId="737939E1" w14:textId="77777777" w:rsidR="004D4B60" w:rsidRPr="007324C0" w:rsidRDefault="004D4B60" w:rsidP="00C05635">
            <w:pPr>
              <w:pStyle w:val="ListParagraph"/>
              <w:ind w:left="0"/>
            </w:pPr>
            <w:r>
              <w:rPr>
                <w:lang w:val="en-US"/>
              </w:rPr>
              <w:t>a</w:t>
            </w:r>
          </w:p>
        </w:tc>
        <w:tc>
          <w:tcPr>
            <w:tcW w:w="2875" w:type="dxa"/>
          </w:tcPr>
          <w:p w14:paraId="0CAE5C03" w14:textId="77777777" w:rsidR="004D4B60" w:rsidRDefault="004D4B60" w:rsidP="00C05635">
            <w:pPr>
              <w:pStyle w:val="ListParagraph"/>
              <w:ind w:left="0"/>
            </w:pPr>
            <w:r>
              <w:t>Начало отрезка</w:t>
            </w:r>
          </w:p>
        </w:tc>
        <w:tc>
          <w:tcPr>
            <w:tcW w:w="2875" w:type="dxa"/>
          </w:tcPr>
          <w:p w14:paraId="180C8887" w14:textId="77777777" w:rsidR="004D4B60" w:rsidRPr="007324C0" w:rsidRDefault="004D4B60" w:rsidP="00C05635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4D4B60" w14:paraId="66AEDB85" w14:textId="77777777" w:rsidTr="00C05635">
        <w:tc>
          <w:tcPr>
            <w:tcW w:w="2875" w:type="dxa"/>
          </w:tcPr>
          <w:p w14:paraId="763C405F" w14:textId="77777777" w:rsidR="004D4B60" w:rsidRPr="007324C0" w:rsidRDefault="004D4B60" w:rsidP="00C05635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b</w:t>
            </w:r>
          </w:p>
        </w:tc>
        <w:tc>
          <w:tcPr>
            <w:tcW w:w="2875" w:type="dxa"/>
          </w:tcPr>
          <w:p w14:paraId="007E6544" w14:textId="77777777" w:rsidR="004D4B60" w:rsidRDefault="004D4B60" w:rsidP="00C05635">
            <w:pPr>
              <w:pStyle w:val="ListParagraph"/>
              <w:ind w:left="0"/>
            </w:pPr>
            <w:r>
              <w:t>Конец отрезка</w:t>
            </w:r>
          </w:p>
        </w:tc>
        <w:tc>
          <w:tcPr>
            <w:tcW w:w="2875" w:type="dxa"/>
          </w:tcPr>
          <w:p w14:paraId="0BFF92C9" w14:textId="77777777" w:rsidR="004D4B60" w:rsidRDefault="004D4B60" w:rsidP="00C05635">
            <w:pPr>
              <w:pStyle w:val="ListParagraph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4D4B60" w14:paraId="2267C7BB" w14:textId="77777777" w:rsidTr="00C05635">
        <w:tc>
          <w:tcPr>
            <w:tcW w:w="2875" w:type="dxa"/>
          </w:tcPr>
          <w:p w14:paraId="5D2872FD" w14:textId="77777777" w:rsidR="004D4B60" w:rsidRPr="007324C0" w:rsidRDefault="004D4B60" w:rsidP="00C05635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875" w:type="dxa"/>
          </w:tcPr>
          <w:p w14:paraId="73D04B31" w14:textId="77777777" w:rsidR="004D4B60" w:rsidRPr="00D94791" w:rsidRDefault="004D4B60" w:rsidP="00C05635">
            <w:pPr>
              <w:pStyle w:val="ListParagraph"/>
              <w:ind w:left="0"/>
            </w:pPr>
            <w:r>
              <w:t>Шаг</w:t>
            </w:r>
          </w:p>
        </w:tc>
        <w:tc>
          <w:tcPr>
            <w:tcW w:w="2875" w:type="dxa"/>
          </w:tcPr>
          <w:p w14:paraId="18E19D99" w14:textId="77777777" w:rsidR="004D4B60" w:rsidRDefault="004D4B60" w:rsidP="00C05635">
            <w:pPr>
              <w:pStyle w:val="ListParagraph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4D4B60" w:rsidRPr="00F64A69" w14:paraId="5E8F6B11" w14:textId="77777777" w:rsidTr="00C05635">
        <w:tc>
          <w:tcPr>
            <w:tcW w:w="2875" w:type="dxa"/>
          </w:tcPr>
          <w:p w14:paraId="02661FE9" w14:textId="77777777" w:rsidR="004D4B60" w:rsidRPr="007324C0" w:rsidRDefault="004D4B60" w:rsidP="00C05635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  <w:tc>
          <w:tcPr>
            <w:tcW w:w="2875" w:type="dxa"/>
          </w:tcPr>
          <w:p w14:paraId="22E2F25B" w14:textId="77777777" w:rsidR="004D4B60" w:rsidRPr="00F64A69" w:rsidRDefault="004D4B60" w:rsidP="00C05635">
            <w:pPr>
              <w:pStyle w:val="ListParagraph"/>
              <w:ind w:left="0"/>
            </w:pPr>
            <w:proofErr w:type="spellStart"/>
            <w:r>
              <w:t>Подинтегр</w:t>
            </w:r>
            <w:proofErr w:type="spellEnd"/>
            <w:r w:rsidRPr="00F64A69">
              <w:rPr>
                <w:lang w:val="en-US"/>
              </w:rPr>
              <w:t xml:space="preserve">. </w:t>
            </w:r>
            <w:r>
              <w:t>функция</w:t>
            </w:r>
          </w:p>
        </w:tc>
        <w:tc>
          <w:tcPr>
            <w:tcW w:w="2875" w:type="dxa"/>
          </w:tcPr>
          <w:p w14:paraId="77785630" w14:textId="77777777" w:rsidR="004D4B60" w:rsidRPr="00F64A69" w:rsidRDefault="004D4B60" w:rsidP="00C05635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4D4B60" w:rsidRPr="00F64A69" w14:paraId="221EBE7D" w14:textId="77777777" w:rsidTr="00C05635">
        <w:tc>
          <w:tcPr>
            <w:tcW w:w="2875" w:type="dxa"/>
          </w:tcPr>
          <w:p w14:paraId="3F0B604A" w14:textId="77777777" w:rsidR="004D4B60" w:rsidRPr="007324C0" w:rsidRDefault="004D4B60" w:rsidP="00C05635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2875" w:type="dxa"/>
          </w:tcPr>
          <w:p w14:paraId="3279CD0D" w14:textId="77777777" w:rsidR="004D4B60" w:rsidRPr="00A85D45" w:rsidRDefault="004D4B60" w:rsidP="00C05635">
            <w:pPr>
              <w:pStyle w:val="ListParagraph"/>
              <w:ind w:left="0"/>
            </w:pPr>
            <w:r>
              <w:t>Параметр цикла</w:t>
            </w:r>
          </w:p>
        </w:tc>
        <w:tc>
          <w:tcPr>
            <w:tcW w:w="2875" w:type="dxa"/>
          </w:tcPr>
          <w:p w14:paraId="05BC4138" w14:textId="77777777" w:rsidR="004D4B60" w:rsidRPr="00F64A69" w:rsidRDefault="004D4B60" w:rsidP="00C05635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4D4B60" w:rsidRPr="00F64A69" w14:paraId="6072F2BE" w14:textId="77777777" w:rsidTr="00C05635">
        <w:tc>
          <w:tcPr>
            <w:tcW w:w="2875" w:type="dxa"/>
          </w:tcPr>
          <w:p w14:paraId="107E7D48" w14:textId="77777777" w:rsidR="004D4B60" w:rsidRPr="007324C0" w:rsidRDefault="004D4B60" w:rsidP="00C05635">
            <w:pPr>
              <w:pStyle w:val="ListParagraph"/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2875" w:type="dxa"/>
          </w:tcPr>
          <w:p w14:paraId="5F98EBA7" w14:textId="77777777" w:rsidR="004D4B60" w:rsidRPr="00F64A69" w:rsidRDefault="004D4B60" w:rsidP="00C05635">
            <w:pPr>
              <w:pStyle w:val="ListParagraph"/>
              <w:ind w:left="0"/>
              <w:rPr>
                <w:lang w:val="en-US"/>
              </w:rPr>
            </w:pPr>
            <w:r>
              <w:t>Результат</w:t>
            </w:r>
          </w:p>
        </w:tc>
        <w:tc>
          <w:tcPr>
            <w:tcW w:w="2875" w:type="dxa"/>
          </w:tcPr>
          <w:p w14:paraId="08953DDD" w14:textId="77777777" w:rsidR="004D4B60" w:rsidRPr="00F64A69" w:rsidRDefault="004D4B60" w:rsidP="00C05635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4D4B60" w:rsidRPr="00F64A69" w14:paraId="5DBD786A" w14:textId="77777777" w:rsidTr="00C05635">
        <w:tc>
          <w:tcPr>
            <w:tcW w:w="2875" w:type="dxa"/>
          </w:tcPr>
          <w:p w14:paraId="34D74A5A" w14:textId="77777777" w:rsidR="004D4B60" w:rsidRDefault="004D4B60" w:rsidP="00C05635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lastRenderedPageBreak/>
              <w:t>n</w:t>
            </w:r>
          </w:p>
        </w:tc>
        <w:tc>
          <w:tcPr>
            <w:tcW w:w="2875" w:type="dxa"/>
          </w:tcPr>
          <w:p w14:paraId="424C24AE" w14:textId="77777777" w:rsidR="004D4B60" w:rsidRPr="00A85D45" w:rsidRDefault="004D4B60" w:rsidP="00C05635">
            <w:pPr>
              <w:pStyle w:val="ListParagraph"/>
              <w:ind w:left="0"/>
            </w:pPr>
            <w:r>
              <w:t>Число</w:t>
            </w:r>
            <w:r w:rsidRPr="00A85D45">
              <w:t xml:space="preserve">, </w:t>
            </w:r>
            <w:r>
              <w:t>кот</w:t>
            </w:r>
            <w:r w:rsidRPr="00A85D45">
              <w:t xml:space="preserve">. </w:t>
            </w:r>
            <w:r>
              <w:t>вводит</w:t>
            </w:r>
            <w:r w:rsidRPr="00A85D45">
              <w:t xml:space="preserve"> </w:t>
            </w:r>
            <w:proofErr w:type="spellStart"/>
            <w:r>
              <w:t>пользов</w:t>
            </w:r>
            <w:proofErr w:type="spellEnd"/>
            <w:proofErr w:type="gramStart"/>
            <w:r w:rsidRPr="00A85D45">
              <w:t>.</w:t>
            </w:r>
            <w:proofErr w:type="gramEnd"/>
            <w:r w:rsidRPr="00A85D45">
              <w:t xml:space="preserve"> </w:t>
            </w:r>
            <w:r>
              <w:t>и</w:t>
            </w:r>
            <w:r w:rsidRPr="00A85D45">
              <w:t xml:space="preserve"> </w:t>
            </w:r>
            <w:r>
              <w:t>кол</w:t>
            </w:r>
            <w:r w:rsidRPr="00A85D45">
              <w:t>-</w:t>
            </w:r>
            <w:r>
              <w:t>во</w:t>
            </w:r>
            <w:r w:rsidRPr="00A85D45">
              <w:t xml:space="preserve"> </w:t>
            </w:r>
            <w:r>
              <w:t>разбиений</w:t>
            </w:r>
          </w:p>
        </w:tc>
        <w:tc>
          <w:tcPr>
            <w:tcW w:w="2875" w:type="dxa"/>
          </w:tcPr>
          <w:p w14:paraId="7E27F3B6" w14:textId="77777777" w:rsidR="004D4B60" w:rsidRPr="007324C0" w:rsidRDefault="004D4B60" w:rsidP="00C05635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35E5F4B2" w14:textId="600C9C20" w:rsidR="004D4B60" w:rsidRDefault="004D4B60" w:rsidP="004D4B60">
      <w:pPr>
        <w:pStyle w:val="ListParagraph"/>
        <w:numPr>
          <w:ilvl w:val="0"/>
          <w:numId w:val="1"/>
        </w:numPr>
      </w:pPr>
    </w:p>
    <w:p w14:paraId="6FBF7787" w14:textId="77777777" w:rsidR="0077438E" w:rsidRPr="0077438E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77438E">
        <w:rPr>
          <w:rFonts w:ascii="Courier New" w:hAnsi="Courier New" w:cs="Courier New"/>
          <w:b/>
          <w:bCs/>
          <w:color w:val="000000"/>
          <w:sz w:val="20"/>
          <w:szCs w:val="20"/>
        </w:rPr>
        <w:t>program</w:t>
      </w:r>
      <w:proofErr w:type="spellEnd"/>
      <w:r w:rsidRPr="0077438E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77438E">
        <w:rPr>
          <w:rFonts w:ascii="Courier New" w:hAnsi="Courier New" w:cs="Courier New"/>
          <w:color w:val="000000"/>
          <w:sz w:val="20"/>
          <w:szCs w:val="20"/>
        </w:rPr>
        <w:t>pr4;</w:t>
      </w:r>
    </w:p>
    <w:p w14:paraId="1F5976B2" w14:textId="77777777" w:rsidR="0077438E" w:rsidRPr="0077438E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77438E">
        <w:rPr>
          <w:rFonts w:ascii="Courier New" w:hAnsi="Courier New" w:cs="Courier New"/>
          <w:b/>
          <w:bCs/>
          <w:color w:val="000000"/>
          <w:sz w:val="20"/>
          <w:szCs w:val="20"/>
        </w:rPr>
        <w:t>var</w:t>
      </w:r>
      <w:proofErr w:type="spellEnd"/>
    </w:p>
    <w:p w14:paraId="462B5FDC" w14:textId="77777777" w:rsidR="0077438E" w:rsidRPr="0077438E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7438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, b, h, s, x, </w:t>
      </w:r>
      <w:proofErr w:type="gramStart"/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>i:</w:t>
      </w:r>
      <w:r w:rsidRPr="0077438E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proofErr w:type="gramEnd"/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0909428F" w14:textId="77777777" w:rsidR="0077438E" w:rsidRPr="004435D6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n:</w:t>
      </w:r>
      <w:r w:rsidRPr="004435D6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proofErr w:type="gramEnd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34B0DF0" w14:textId="77777777" w:rsidR="0077438E" w:rsidRPr="0077438E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7438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unction </w:t>
      </w:r>
      <w:proofErr w:type="spellStart"/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>fn</w:t>
      </w:r>
      <w:proofErr w:type="spellEnd"/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spellStart"/>
      <w:proofErr w:type="gramStart"/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>k:</w:t>
      </w:r>
      <w:r w:rsidRPr="0077438E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proofErr w:type="spellEnd"/>
      <w:proofErr w:type="gramEnd"/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>):</w:t>
      </w:r>
      <w:r w:rsidRPr="0077438E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1628D8D" w14:textId="77777777" w:rsidR="0077438E" w:rsidRPr="00B577B9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B577B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2CDD1A23" w14:textId="77777777" w:rsidR="0077438E" w:rsidRPr="0077438E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7438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proofErr w:type="spellStart"/>
      <w:proofErr w:type="gramStart"/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>fn</w:t>
      </w:r>
      <w:proofErr w:type="spellEnd"/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>= sqrt(</w:t>
      </w:r>
      <w:r w:rsidRPr="0077438E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2 </w:t>
      </w:r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k + </w:t>
      </w:r>
      <w:r w:rsidRPr="0077438E">
        <w:rPr>
          <w:rFonts w:ascii="Courier New" w:hAnsi="Courier New" w:cs="Courier New"/>
          <w:color w:val="006400"/>
          <w:sz w:val="20"/>
          <w:szCs w:val="20"/>
          <w:lang w:val="en-US"/>
        </w:rPr>
        <w:t>0.7</w:t>
      </w:r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>) / (</w:t>
      </w:r>
      <w:r w:rsidRPr="0077438E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4 </w:t>
      </w:r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>* k + sqrt(</w:t>
      </w:r>
      <w:r w:rsidRPr="0077438E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3 </w:t>
      </w:r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k * k + </w:t>
      </w:r>
      <w:r w:rsidRPr="0077438E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>));</w:t>
      </w:r>
    </w:p>
    <w:p w14:paraId="3940883B" w14:textId="77777777" w:rsidR="0077438E" w:rsidRPr="0077438E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77438E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77438E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BB71F43" w14:textId="77777777" w:rsidR="0077438E" w:rsidRPr="0077438E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77438E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3B3759C2" w14:textId="77777777" w:rsidR="0077438E" w:rsidRPr="0077438E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77438E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proofErr w:type="spellStart"/>
      <w:r w:rsidRPr="0077438E">
        <w:rPr>
          <w:rFonts w:ascii="Courier New" w:hAnsi="Courier New" w:cs="Courier New"/>
          <w:color w:val="000000"/>
          <w:sz w:val="20"/>
          <w:szCs w:val="20"/>
        </w:rPr>
        <w:t>readln</w:t>
      </w:r>
      <w:proofErr w:type="spellEnd"/>
      <w:r w:rsidRPr="0077438E">
        <w:rPr>
          <w:rFonts w:ascii="Courier New" w:hAnsi="Courier New" w:cs="Courier New"/>
          <w:color w:val="000000"/>
          <w:sz w:val="20"/>
          <w:szCs w:val="20"/>
        </w:rPr>
        <w:t>(n);</w:t>
      </w:r>
    </w:p>
    <w:p w14:paraId="557B2A3D" w14:textId="77777777" w:rsidR="0077438E" w:rsidRPr="004435D6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7438E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gramStart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a :</w:t>
      </w:r>
      <w:proofErr w:type="gramEnd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4435D6">
        <w:rPr>
          <w:rFonts w:ascii="Courier New" w:hAnsi="Courier New" w:cs="Courier New"/>
          <w:color w:val="006400"/>
          <w:sz w:val="20"/>
          <w:szCs w:val="20"/>
          <w:lang w:val="en-US"/>
        </w:rPr>
        <w:t>1.2</w:t>
      </w: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b := </w:t>
      </w:r>
      <w:r w:rsidRPr="004435D6">
        <w:rPr>
          <w:rFonts w:ascii="Courier New" w:hAnsi="Courier New" w:cs="Courier New"/>
          <w:color w:val="006400"/>
          <w:sz w:val="20"/>
          <w:szCs w:val="20"/>
          <w:lang w:val="en-US"/>
        </w:rPr>
        <w:t>2.8</w:t>
      </w: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11039ED" w14:textId="77777777" w:rsidR="0077438E" w:rsidRPr="004435D6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h :</w:t>
      </w:r>
      <w:proofErr w:type="gramEnd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= (b - a) / n;</w:t>
      </w:r>
    </w:p>
    <w:p w14:paraId="168B3C26" w14:textId="77777777" w:rsidR="0077438E" w:rsidRPr="004435D6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x :</w:t>
      </w:r>
      <w:proofErr w:type="gramEnd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a + h; s := </w:t>
      </w:r>
      <w:r w:rsidRPr="004435D6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68F4BCD" w14:textId="77777777" w:rsidR="0077438E" w:rsidRPr="004435D6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4435D6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while </w:t>
      </w: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x &lt;= b - h </w:t>
      </w:r>
      <w:r w:rsidRPr="004435D6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725BFB0B" w14:textId="77777777" w:rsidR="0077438E" w:rsidRPr="004435D6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4435D6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4DBAD3B3" w14:textId="77777777" w:rsidR="0077438E" w:rsidRPr="004435D6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435D6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s :</w:t>
      </w:r>
      <w:proofErr w:type="gramEnd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s + </w:t>
      </w:r>
      <w:proofErr w:type="spellStart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fn</w:t>
      </w:r>
      <w:proofErr w:type="spellEnd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(x);</w:t>
      </w:r>
    </w:p>
    <w:p w14:paraId="135859DD" w14:textId="77777777" w:rsidR="0077438E" w:rsidRPr="004435D6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x :</w:t>
      </w:r>
      <w:proofErr w:type="gramEnd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= x + h</w:t>
      </w:r>
    </w:p>
    <w:p w14:paraId="3F7C32F9" w14:textId="77777777" w:rsidR="0077438E" w:rsidRPr="004435D6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4435D6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ABC636F" w14:textId="77777777" w:rsidR="0077438E" w:rsidRPr="004435D6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= h * ((</w:t>
      </w:r>
      <w:proofErr w:type="spellStart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fn</w:t>
      </w:r>
      <w:proofErr w:type="spellEnd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a) + </w:t>
      </w:r>
      <w:proofErr w:type="spellStart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fn</w:t>
      </w:r>
      <w:proofErr w:type="spellEnd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b)) / </w:t>
      </w:r>
      <w:r w:rsidRPr="004435D6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+ s);</w:t>
      </w:r>
    </w:p>
    <w:p w14:paraId="483F5F28" w14:textId="77777777" w:rsidR="0077438E" w:rsidRPr="004435D6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4435D6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77438E">
        <w:rPr>
          <w:rFonts w:ascii="Courier New" w:hAnsi="Courier New" w:cs="Courier New"/>
          <w:color w:val="0000FF"/>
          <w:sz w:val="20"/>
          <w:szCs w:val="20"/>
        </w:rPr>
        <w:t>Шаг</w:t>
      </w:r>
      <w:r w:rsidRPr="004435D6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, h:</w:t>
      </w:r>
      <w:r w:rsidRPr="004435D6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4435D6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42326676" w14:textId="77777777" w:rsidR="0077438E" w:rsidRPr="004435D6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4435D6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77438E">
        <w:rPr>
          <w:rFonts w:ascii="Courier New" w:hAnsi="Courier New" w:cs="Courier New"/>
          <w:color w:val="0000FF"/>
          <w:sz w:val="20"/>
          <w:szCs w:val="20"/>
        </w:rPr>
        <w:t>Площадь</w:t>
      </w:r>
      <w:r w:rsidRPr="004435D6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, i:</w:t>
      </w:r>
      <w:r w:rsidRPr="004435D6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4435D6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7C3E7C83" w14:textId="2BEB7800" w:rsidR="004D4B60" w:rsidRPr="004435D6" w:rsidRDefault="0077438E" w:rsidP="0077438E">
      <w:pPr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435D6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.</w:t>
      </w:r>
    </w:p>
    <w:p w14:paraId="03676E9F" w14:textId="363B5FFF" w:rsidR="0077438E" w:rsidRDefault="0077438E" w:rsidP="0077438E">
      <w:pPr>
        <w:pStyle w:val="ListParagraph"/>
        <w:numPr>
          <w:ilvl w:val="0"/>
          <w:numId w:val="1"/>
        </w:numPr>
        <w:rPr>
          <w:lang w:val="en-US"/>
        </w:rPr>
      </w:pPr>
      <w:r w:rsidRPr="0075124C">
        <w:rPr>
          <w:noProof/>
        </w:rPr>
        <w:drawing>
          <wp:inline distT="0" distB="0" distL="0" distR="0" wp14:anchorId="428A61CD" wp14:editId="51D6BDC7">
            <wp:extent cx="1495425" cy="790575"/>
            <wp:effectExtent l="0" t="0" r="9525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E9846" w14:textId="471F4D9D" w:rsidR="0077438E" w:rsidRPr="00ED01A8" w:rsidRDefault="005B1682" w:rsidP="0077438E">
      <w:pPr>
        <w:pStyle w:val="ListParagraph"/>
        <w:numPr>
          <w:ilvl w:val="0"/>
          <w:numId w:val="1"/>
        </w:numPr>
      </w:pPr>
      <w:r>
        <w:t xml:space="preserve">Посчитал </w:t>
      </w:r>
      <w:r w:rsidR="00BF1356">
        <w:t>подынтегральную функцию</w:t>
      </w:r>
      <w:r w:rsidR="00ED01A8">
        <w:t xml:space="preserve"> в функции</w:t>
      </w:r>
      <w:r w:rsidR="0077438E" w:rsidRPr="00ED01A8">
        <w:t>.</w:t>
      </w:r>
    </w:p>
    <w:p w14:paraId="5B8D1739" w14:textId="4C6C0C06" w:rsidR="002860C5" w:rsidRPr="00470C69" w:rsidRDefault="0077438E" w:rsidP="00470C69">
      <w:pPr>
        <w:pStyle w:val="ListParagraph"/>
        <w:numPr>
          <w:ilvl w:val="0"/>
          <w:numId w:val="1"/>
        </w:numPr>
      </w:pPr>
      <w:r>
        <w:t>Реализовал вычисление определенного интеграла из индивидуального задания (взя</w:t>
      </w:r>
      <w:r w:rsidR="00DC3A61">
        <w:t>л</w:t>
      </w:r>
      <w:r>
        <w:t xml:space="preserve"> интеграл из предыдущей лабораторной) методом парабол с использованием пользовательской функции.</w:t>
      </w:r>
    </w:p>
    <w:p w14:paraId="34AF9794" w14:textId="2AF205CC" w:rsidR="000F0E5C" w:rsidRPr="00D05A0C" w:rsidRDefault="002860C5" w:rsidP="00470C69">
      <w:pPr>
        <w:pStyle w:val="Heading2"/>
        <w:jc w:val="center"/>
      </w:pPr>
      <w:r w:rsidRPr="004D4B60">
        <w:t>2</w:t>
      </w:r>
      <w:r w:rsidR="000F0E5C">
        <w:t xml:space="preserve"> </w:t>
      </w:r>
      <w:r w:rsidR="000F0E5C" w:rsidRPr="00D05A0C">
        <w:t>задани</w:t>
      </w:r>
      <w:r w:rsidR="00470C69">
        <w:t>е</w:t>
      </w:r>
    </w:p>
    <w:p w14:paraId="4F56D5F1" w14:textId="77777777" w:rsidR="000F0E5C" w:rsidRDefault="000F0E5C" w:rsidP="004D4B60">
      <w:pPr>
        <w:pStyle w:val="ListParagraph"/>
        <w:numPr>
          <w:ilvl w:val="0"/>
          <w:numId w:val="2"/>
        </w:numPr>
      </w:pPr>
      <w:r w:rsidRPr="009F7CC2">
        <w:t>Вычисление определенного интеграла</w:t>
      </w:r>
      <w:r>
        <w:t>.</w:t>
      </w:r>
    </w:p>
    <w:p w14:paraId="515A5BD6" w14:textId="77777777" w:rsidR="000F0E5C" w:rsidRDefault="000F0E5C" w:rsidP="004D4B60">
      <w:pPr>
        <w:pStyle w:val="ListParagraph"/>
        <w:numPr>
          <w:ilvl w:val="0"/>
          <w:numId w:val="2"/>
        </w:numPr>
      </w:pPr>
      <w:r w:rsidRPr="00875A48">
        <w:t>На</w:t>
      </w:r>
      <w:r>
        <w:t xml:space="preserve">учится реализовать алгоритм для вычисление определенного интеграла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5C4087EB" w14:textId="63A38D76" w:rsidR="00AA6D8C" w:rsidRDefault="000F0E5C" w:rsidP="004D4B60">
      <w:pPr>
        <w:pStyle w:val="ListParagraph"/>
        <w:numPr>
          <w:ilvl w:val="0"/>
          <w:numId w:val="2"/>
        </w:numPr>
      </w:pPr>
      <w:r w:rsidRPr="00875A48">
        <w:t>ПК, PascalABC.NET</w:t>
      </w:r>
      <w:r>
        <w:t xml:space="preserve"> 3.4.2.</w:t>
      </w:r>
    </w:p>
    <w:p w14:paraId="1476C59B" w14:textId="5960EAAF" w:rsidR="000F0E5C" w:rsidRDefault="000F0E5C" w:rsidP="004D4B60">
      <w:pPr>
        <w:pStyle w:val="ListParagraph"/>
        <w:numPr>
          <w:ilvl w:val="0"/>
          <w:numId w:val="2"/>
        </w:numPr>
      </w:pPr>
      <w:r>
        <w:t xml:space="preserve">Реализовать вычисление определенного интеграла из индивидуального задания (взять интеграл из предыдущей лабораторной) методом </w:t>
      </w:r>
      <w:r w:rsidR="000410D3">
        <w:t>парабол</w:t>
      </w:r>
      <w:r>
        <w:t xml:space="preserve"> с использованием пользовательской функции.</w:t>
      </w:r>
    </w:p>
    <w:p w14:paraId="51A47B8E" w14:textId="77777777" w:rsidR="000E4F24" w:rsidRPr="0099437F" w:rsidRDefault="00470C69" w:rsidP="004D4B60">
      <w:pPr>
        <w:pStyle w:val="ListParagraph"/>
        <w:numPr>
          <w:ilvl w:val="0"/>
          <w:numId w:val="2"/>
        </w:numPr>
      </w:pPr>
      <m:oMath>
        <m:nary>
          <m:naryPr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,2</m:t>
            </m:r>
          </m:sub>
          <m:sup>
            <m:r>
              <w:rPr>
                <w:rFonts w:ascii="Cambria Math" w:hAnsi="Cambria Math"/>
              </w:rPr>
              <m:t>2,8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,2x+0,7</m:t>
                    </m:r>
                  </m:e>
                </m:rad>
                <m:r>
                  <w:rPr>
                    <w:rFonts w:ascii="Cambria Math" w:hAnsi="Cambria Math"/>
                  </w:rPr>
                  <m:t>dx</m:t>
                </m:r>
              </m:num>
              <m:den>
                <m:r>
                  <w:rPr>
                    <w:rFonts w:ascii="Cambria Math" w:hAnsi="Cambria Math"/>
                  </w:rPr>
                  <m:t>1,4x+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,3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0,5</m:t>
                    </m:r>
                  </m:e>
                </m:rad>
              </m:den>
            </m:f>
          </m:e>
        </m:nary>
      </m:oMath>
      <w:r w:rsidR="000E4F24">
        <w:rPr>
          <w:rFonts w:eastAsiaTheme="minorEastAsia"/>
        </w:rPr>
        <w:t>.</w:t>
      </w:r>
    </w:p>
    <w:p w14:paraId="186927FB" w14:textId="19257FD3" w:rsidR="000F0E5C" w:rsidRDefault="000C5871" w:rsidP="004D4B60">
      <w:pPr>
        <w:pStyle w:val="ListParagraph"/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 wp14:anchorId="7A2F71A3" wp14:editId="684AD049">
            <wp:extent cx="5936615" cy="7737475"/>
            <wp:effectExtent l="0" t="0" r="0" b="0"/>
            <wp:docPr id="6" name="Рисунок 6" descr="C:\Users\Rakleed\Downloads\LW_4.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Rakleed\Downloads\LW_4.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773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C92988" w14:textId="40C3C245" w:rsidR="005F0556" w:rsidRPr="00156D78" w:rsidRDefault="005F0556" w:rsidP="004D4B60">
      <w:pPr>
        <w:pStyle w:val="ListParagraph"/>
        <w:numPr>
          <w:ilvl w:val="0"/>
          <w:numId w:val="2"/>
        </w:num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75"/>
        <w:gridCol w:w="2875"/>
        <w:gridCol w:w="2875"/>
      </w:tblGrid>
      <w:tr w:rsidR="00156D78" w14:paraId="66390A98" w14:textId="77777777" w:rsidTr="00C05635">
        <w:tc>
          <w:tcPr>
            <w:tcW w:w="2875" w:type="dxa"/>
          </w:tcPr>
          <w:p w14:paraId="34BEF56E" w14:textId="77777777" w:rsidR="00156D78" w:rsidRDefault="00156D78" w:rsidP="00C05635">
            <w:pPr>
              <w:pStyle w:val="ListParagraph"/>
              <w:ind w:left="0"/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2875" w:type="dxa"/>
          </w:tcPr>
          <w:p w14:paraId="1CDA3A2E" w14:textId="77777777" w:rsidR="00156D78" w:rsidRDefault="00156D78" w:rsidP="00C05635">
            <w:pPr>
              <w:pStyle w:val="ListParagraph"/>
              <w:ind w:left="0"/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2875" w:type="dxa"/>
          </w:tcPr>
          <w:p w14:paraId="7AF6B98B" w14:textId="77777777" w:rsidR="00156D78" w:rsidRDefault="00156D78" w:rsidP="00C05635">
            <w:pPr>
              <w:pStyle w:val="ListParagraph"/>
              <w:ind w:left="0"/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156D78" w14:paraId="3282A777" w14:textId="77777777" w:rsidTr="00C05635">
        <w:tc>
          <w:tcPr>
            <w:tcW w:w="2875" w:type="dxa"/>
          </w:tcPr>
          <w:p w14:paraId="35586839" w14:textId="77777777" w:rsidR="00156D78" w:rsidRPr="007324C0" w:rsidRDefault="00156D78" w:rsidP="00C05635">
            <w:pPr>
              <w:pStyle w:val="ListParagraph"/>
              <w:ind w:left="0"/>
            </w:pPr>
            <w:r>
              <w:rPr>
                <w:lang w:val="en-US"/>
              </w:rPr>
              <w:t>a</w:t>
            </w:r>
          </w:p>
        </w:tc>
        <w:tc>
          <w:tcPr>
            <w:tcW w:w="2875" w:type="dxa"/>
          </w:tcPr>
          <w:p w14:paraId="1BA327FA" w14:textId="77777777" w:rsidR="00156D78" w:rsidRDefault="00156D78" w:rsidP="00C05635">
            <w:pPr>
              <w:pStyle w:val="ListParagraph"/>
              <w:ind w:left="0"/>
            </w:pPr>
            <w:r>
              <w:t>Начало отрезка</w:t>
            </w:r>
          </w:p>
        </w:tc>
        <w:tc>
          <w:tcPr>
            <w:tcW w:w="2875" w:type="dxa"/>
          </w:tcPr>
          <w:p w14:paraId="5D41706B" w14:textId="77777777" w:rsidR="00156D78" w:rsidRPr="00AF2843" w:rsidRDefault="00156D78" w:rsidP="00C05635">
            <w:pPr>
              <w:pStyle w:val="ListParagraph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156D78" w14:paraId="53BE587F" w14:textId="77777777" w:rsidTr="00C05635">
        <w:tc>
          <w:tcPr>
            <w:tcW w:w="2875" w:type="dxa"/>
          </w:tcPr>
          <w:p w14:paraId="595F5DF7" w14:textId="77777777" w:rsidR="00156D78" w:rsidRPr="00AF2843" w:rsidRDefault="00156D78" w:rsidP="00C05635">
            <w:pPr>
              <w:pStyle w:val="ListParagraph"/>
              <w:ind w:left="0"/>
            </w:pPr>
            <w:r>
              <w:rPr>
                <w:lang w:val="en-US"/>
              </w:rPr>
              <w:t>b</w:t>
            </w:r>
          </w:p>
        </w:tc>
        <w:tc>
          <w:tcPr>
            <w:tcW w:w="2875" w:type="dxa"/>
          </w:tcPr>
          <w:p w14:paraId="3AA4AF7D" w14:textId="77777777" w:rsidR="00156D78" w:rsidRDefault="00156D78" w:rsidP="00C05635">
            <w:pPr>
              <w:pStyle w:val="ListParagraph"/>
              <w:ind w:left="0"/>
            </w:pPr>
            <w:r>
              <w:t>Конец отрезка</w:t>
            </w:r>
          </w:p>
        </w:tc>
        <w:tc>
          <w:tcPr>
            <w:tcW w:w="2875" w:type="dxa"/>
          </w:tcPr>
          <w:p w14:paraId="5AED1152" w14:textId="77777777" w:rsidR="00156D78" w:rsidRDefault="00156D78" w:rsidP="00C05635">
            <w:pPr>
              <w:pStyle w:val="ListParagraph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156D78" w14:paraId="45BD3EE2" w14:textId="77777777" w:rsidTr="00C05635">
        <w:tc>
          <w:tcPr>
            <w:tcW w:w="2875" w:type="dxa"/>
          </w:tcPr>
          <w:p w14:paraId="4855D495" w14:textId="77777777" w:rsidR="00156D78" w:rsidRPr="00AF2843" w:rsidRDefault="00156D78" w:rsidP="00C05635">
            <w:pPr>
              <w:pStyle w:val="ListParagraph"/>
              <w:ind w:left="0"/>
            </w:pPr>
            <w:r>
              <w:rPr>
                <w:lang w:val="en-US"/>
              </w:rPr>
              <w:t>h</w:t>
            </w:r>
          </w:p>
        </w:tc>
        <w:tc>
          <w:tcPr>
            <w:tcW w:w="2875" w:type="dxa"/>
          </w:tcPr>
          <w:p w14:paraId="1FC926CE" w14:textId="77777777" w:rsidR="00156D78" w:rsidRPr="00D94791" w:rsidRDefault="00156D78" w:rsidP="00C05635">
            <w:pPr>
              <w:pStyle w:val="ListParagraph"/>
              <w:ind w:left="0"/>
            </w:pPr>
            <w:r>
              <w:t>Шаг</w:t>
            </w:r>
          </w:p>
        </w:tc>
        <w:tc>
          <w:tcPr>
            <w:tcW w:w="2875" w:type="dxa"/>
          </w:tcPr>
          <w:p w14:paraId="02E27C0A" w14:textId="77777777" w:rsidR="00156D78" w:rsidRDefault="00156D78" w:rsidP="00C05635">
            <w:pPr>
              <w:pStyle w:val="ListParagraph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156D78" w:rsidRPr="00F64A69" w14:paraId="70478EE2" w14:textId="77777777" w:rsidTr="00C05635">
        <w:tc>
          <w:tcPr>
            <w:tcW w:w="2875" w:type="dxa"/>
          </w:tcPr>
          <w:p w14:paraId="0822473D" w14:textId="77777777" w:rsidR="00156D78" w:rsidRPr="00AF2843" w:rsidRDefault="00156D78" w:rsidP="00C05635">
            <w:pPr>
              <w:pStyle w:val="ListParagraph"/>
              <w:ind w:left="0"/>
            </w:pPr>
            <w:r>
              <w:rPr>
                <w:lang w:val="en-US"/>
              </w:rPr>
              <w:t>sch</w:t>
            </w:r>
          </w:p>
        </w:tc>
        <w:tc>
          <w:tcPr>
            <w:tcW w:w="2875" w:type="dxa"/>
          </w:tcPr>
          <w:p w14:paraId="26139F31" w14:textId="77777777" w:rsidR="00156D78" w:rsidRPr="00F64A69" w:rsidRDefault="00156D78" w:rsidP="00C05635">
            <w:pPr>
              <w:pStyle w:val="ListParagraph"/>
              <w:ind w:left="0"/>
            </w:pPr>
            <w:r>
              <w:t>Сумма значений функции от чётных элементов</w:t>
            </w:r>
          </w:p>
        </w:tc>
        <w:tc>
          <w:tcPr>
            <w:tcW w:w="2875" w:type="dxa"/>
          </w:tcPr>
          <w:p w14:paraId="59CEDED6" w14:textId="77777777" w:rsidR="00156D78" w:rsidRPr="00AF2843" w:rsidRDefault="00156D78" w:rsidP="00C05635">
            <w:pPr>
              <w:pStyle w:val="ListParagraph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156D78" w:rsidRPr="00F64A69" w14:paraId="7963A6D6" w14:textId="77777777" w:rsidTr="00C05635">
        <w:tc>
          <w:tcPr>
            <w:tcW w:w="2875" w:type="dxa"/>
          </w:tcPr>
          <w:p w14:paraId="04415776" w14:textId="77777777" w:rsidR="00156D78" w:rsidRDefault="00156D78" w:rsidP="00C05635">
            <w:pPr>
              <w:pStyle w:val="ListParagraph"/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lastRenderedPageBreak/>
              <w:t>sn</w:t>
            </w:r>
            <w:proofErr w:type="spellEnd"/>
          </w:p>
        </w:tc>
        <w:tc>
          <w:tcPr>
            <w:tcW w:w="2875" w:type="dxa"/>
          </w:tcPr>
          <w:p w14:paraId="59C4F7F2" w14:textId="77777777" w:rsidR="00156D78" w:rsidRDefault="00156D78" w:rsidP="00C05635">
            <w:pPr>
              <w:pStyle w:val="ListParagraph"/>
              <w:ind w:left="0"/>
            </w:pPr>
            <w:r>
              <w:t>Сумма значений функции от нечётных элементов</w:t>
            </w:r>
          </w:p>
        </w:tc>
        <w:tc>
          <w:tcPr>
            <w:tcW w:w="2875" w:type="dxa"/>
          </w:tcPr>
          <w:p w14:paraId="7468F3F3" w14:textId="77777777" w:rsidR="00156D78" w:rsidRPr="000D7319" w:rsidRDefault="00156D78" w:rsidP="00C05635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156D78" w:rsidRPr="00F64A69" w14:paraId="105ED4B0" w14:textId="77777777" w:rsidTr="00C05635">
        <w:tc>
          <w:tcPr>
            <w:tcW w:w="2875" w:type="dxa"/>
          </w:tcPr>
          <w:p w14:paraId="7F045FCB" w14:textId="77777777" w:rsidR="00156D78" w:rsidRPr="00AF2843" w:rsidRDefault="00156D78" w:rsidP="00C05635">
            <w:pPr>
              <w:pStyle w:val="ListParagraph"/>
              <w:ind w:left="0"/>
            </w:pPr>
            <w:r>
              <w:rPr>
                <w:lang w:val="en-US"/>
              </w:rPr>
              <w:t>x</w:t>
            </w:r>
          </w:p>
        </w:tc>
        <w:tc>
          <w:tcPr>
            <w:tcW w:w="2875" w:type="dxa"/>
          </w:tcPr>
          <w:p w14:paraId="65DBD8EB" w14:textId="77777777" w:rsidR="00156D78" w:rsidRPr="00A85D45" w:rsidRDefault="00156D78" w:rsidP="00C05635">
            <w:pPr>
              <w:pStyle w:val="ListParagraph"/>
              <w:ind w:left="0"/>
            </w:pPr>
            <w:r>
              <w:t>Параметр цикла</w:t>
            </w:r>
          </w:p>
        </w:tc>
        <w:tc>
          <w:tcPr>
            <w:tcW w:w="2875" w:type="dxa"/>
          </w:tcPr>
          <w:p w14:paraId="3E1D980C" w14:textId="77777777" w:rsidR="00156D78" w:rsidRPr="00AF2843" w:rsidRDefault="00156D78" w:rsidP="00C05635">
            <w:pPr>
              <w:pStyle w:val="ListParagraph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156D78" w:rsidRPr="00F64A69" w14:paraId="0743637A" w14:textId="77777777" w:rsidTr="00C05635">
        <w:tc>
          <w:tcPr>
            <w:tcW w:w="2875" w:type="dxa"/>
          </w:tcPr>
          <w:p w14:paraId="21120CA0" w14:textId="77777777" w:rsidR="00156D78" w:rsidRPr="00AF2843" w:rsidRDefault="00156D78" w:rsidP="00C05635">
            <w:pPr>
              <w:pStyle w:val="ListParagraph"/>
              <w:ind w:left="0"/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2875" w:type="dxa"/>
          </w:tcPr>
          <w:p w14:paraId="4C7B21CD" w14:textId="77777777" w:rsidR="00156D78" w:rsidRPr="00F64A69" w:rsidRDefault="00156D78" w:rsidP="00C05635">
            <w:pPr>
              <w:pStyle w:val="ListParagraph"/>
              <w:ind w:left="0"/>
              <w:rPr>
                <w:lang w:val="en-US"/>
              </w:rPr>
            </w:pPr>
            <w:r>
              <w:t>Результат</w:t>
            </w:r>
          </w:p>
        </w:tc>
        <w:tc>
          <w:tcPr>
            <w:tcW w:w="2875" w:type="dxa"/>
          </w:tcPr>
          <w:p w14:paraId="2ACCA0D9" w14:textId="77777777" w:rsidR="00156D78" w:rsidRPr="00F64A69" w:rsidRDefault="00156D78" w:rsidP="00C05635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156D78" w:rsidRPr="00F64A69" w14:paraId="1BD48A2D" w14:textId="77777777" w:rsidTr="00C05635">
        <w:tc>
          <w:tcPr>
            <w:tcW w:w="2875" w:type="dxa"/>
          </w:tcPr>
          <w:p w14:paraId="3F4BED1A" w14:textId="77777777" w:rsidR="00156D78" w:rsidRDefault="00156D78" w:rsidP="00C05635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n</w:t>
            </w:r>
          </w:p>
        </w:tc>
        <w:tc>
          <w:tcPr>
            <w:tcW w:w="2875" w:type="dxa"/>
          </w:tcPr>
          <w:p w14:paraId="5ED3D79C" w14:textId="77777777" w:rsidR="00156D78" w:rsidRPr="00A85D45" w:rsidRDefault="00156D78" w:rsidP="00C05635">
            <w:pPr>
              <w:pStyle w:val="ListParagraph"/>
              <w:ind w:left="0"/>
            </w:pPr>
            <w:r>
              <w:t>Число</w:t>
            </w:r>
            <w:r w:rsidRPr="00A85D45">
              <w:t xml:space="preserve">, </w:t>
            </w:r>
            <w:r>
              <w:t>кот</w:t>
            </w:r>
            <w:r w:rsidRPr="00A85D45">
              <w:t xml:space="preserve">. </w:t>
            </w:r>
            <w:r>
              <w:t>вводит</w:t>
            </w:r>
            <w:r w:rsidRPr="00A85D45">
              <w:t xml:space="preserve"> </w:t>
            </w:r>
            <w:proofErr w:type="spellStart"/>
            <w:r>
              <w:t>пользов</w:t>
            </w:r>
            <w:proofErr w:type="spellEnd"/>
            <w:proofErr w:type="gramStart"/>
            <w:r w:rsidRPr="00A85D45">
              <w:t>.</w:t>
            </w:r>
            <w:proofErr w:type="gramEnd"/>
            <w:r w:rsidRPr="00A85D45">
              <w:t xml:space="preserve"> </w:t>
            </w:r>
            <w:r>
              <w:t>и</w:t>
            </w:r>
            <w:r w:rsidRPr="00A85D45">
              <w:t xml:space="preserve"> </w:t>
            </w:r>
            <w:r>
              <w:t>кол</w:t>
            </w:r>
            <w:r w:rsidRPr="00A85D45">
              <w:t>-</w:t>
            </w:r>
            <w:r>
              <w:t>во</w:t>
            </w:r>
            <w:r w:rsidRPr="00A85D45">
              <w:t xml:space="preserve"> </w:t>
            </w:r>
            <w:r>
              <w:t>разбиений</w:t>
            </w:r>
          </w:p>
        </w:tc>
        <w:tc>
          <w:tcPr>
            <w:tcW w:w="2875" w:type="dxa"/>
          </w:tcPr>
          <w:p w14:paraId="00035B5C" w14:textId="77777777" w:rsidR="00156D78" w:rsidRPr="007324C0" w:rsidRDefault="00156D78" w:rsidP="00C05635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0E42D3AB" w14:textId="1A389066" w:rsidR="00156D78" w:rsidRDefault="00156D78" w:rsidP="004D4B60">
      <w:pPr>
        <w:pStyle w:val="ListParagraph"/>
        <w:numPr>
          <w:ilvl w:val="0"/>
          <w:numId w:val="2"/>
        </w:numPr>
        <w:rPr>
          <w:lang w:val="en-US"/>
        </w:rPr>
      </w:pPr>
    </w:p>
    <w:p w14:paraId="54F8A535" w14:textId="77777777" w:rsidR="00156D78" w:rsidRPr="00156D78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156D78">
        <w:rPr>
          <w:rFonts w:ascii="Courier New" w:hAnsi="Courier New" w:cs="Courier New"/>
          <w:b/>
          <w:bCs/>
          <w:color w:val="000000"/>
          <w:sz w:val="20"/>
          <w:szCs w:val="20"/>
        </w:rPr>
        <w:t>program</w:t>
      </w:r>
      <w:proofErr w:type="spellEnd"/>
      <w:r w:rsidRPr="00156D78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156D78">
        <w:rPr>
          <w:rFonts w:ascii="Courier New" w:hAnsi="Courier New" w:cs="Courier New"/>
          <w:color w:val="000000"/>
          <w:sz w:val="20"/>
          <w:szCs w:val="20"/>
        </w:rPr>
        <w:t>pr4;</w:t>
      </w:r>
    </w:p>
    <w:p w14:paraId="61E6C023" w14:textId="77777777" w:rsidR="00156D78" w:rsidRPr="00156D78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156D78">
        <w:rPr>
          <w:rFonts w:ascii="Courier New" w:hAnsi="Courier New" w:cs="Courier New"/>
          <w:b/>
          <w:bCs/>
          <w:color w:val="000000"/>
          <w:sz w:val="20"/>
          <w:szCs w:val="20"/>
        </w:rPr>
        <w:t>var</w:t>
      </w:r>
      <w:proofErr w:type="spellEnd"/>
    </w:p>
    <w:p w14:paraId="6C65EF68" w14:textId="77777777" w:rsidR="00156D78" w:rsidRPr="00156D78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56D78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, b, h, sch, </w:t>
      </w:r>
      <w:proofErr w:type="spellStart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sn</w:t>
      </w:r>
      <w:proofErr w:type="spellEnd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x, </w:t>
      </w:r>
      <w:proofErr w:type="gramStart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i:</w:t>
      </w:r>
      <w:r w:rsidRPr="00156D78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proofErr w:type="gramEnd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D9E49D1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n:</w:t>
      </w:r>
      <w:r w:rsidRPr="004D4B60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proofErr w:type="gramEnd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C829317" w14:textId="77777777" w:rsidR="00156D78" w:rsidRPr="00156D78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56D78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unction </w:t>
      </w:r>
      <w:proofErr w:type="spellStart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fn</w:t>
      </w:r>
      <w:proofErr w:type="spellEnd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spellStart"/>
      <w:proofErr w:type="gramStart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k:</w:t>
      </w:r>
      <w:r w:rsidRPr="00156D78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proofErr w:type="spellEnd"/>
      <w:proofErr w:type="gramEnd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):</w:t>
      </w:r>
      <w:r w:rsidRPr="00156D78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851D417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4D4B6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16423E11" w14:textId="77777777" w:rsidR="00156D78" w:rsidRPr="00156D78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56D78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proofErr w:type="spellStart"/>
      <w:proofErr w:type="gramStart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fn</w:t>
      </w:r>
      <w:proofErr w:type="spellEnd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= sqrt(</w:t>
      </w:r>
      <w:r w:rsidRPr="00156D78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2 </w:t>
      </w:r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k + </w:t>
      </w:r>
      <w:r w:rsidRPr="00156D78">
        <w:rPr>
          <w:rFonts w:ascii="Courier New" w:hAnsi="Courier New" w:cs="Courier New"/>
          <w:color w:val="006400"/>
          <w:sz w:val="20"/>
          <w:szCs w:val="20"/>
          <w:lang w:val="en-US"/>
        </w:rPr>
        <w:t>0.7</w:t>
      </w:r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) / (</w:t>
      </w:r>
      <w:r w:rsidRPr="00156D78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4 </w:t>
      </w:r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* k + sqrt(</w:t>
      </w:r>
      <w:r w:rsidRPr="00156D78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3 </w:t>
      </w:r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k * k + </w:t>
      </w:r>
      <w:r w:rsidRPr="00156D78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));</w:t>
      </w:r>
    </w:p>
    <w:p w14:paraId="0653BF23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4D4B6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5D85497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4D4B6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67320B81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D4B6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(n);</w:t>
      </w:r>
    </w:p>
    <w:p w14:paraId="05F04E3A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a :</w:t>
      </w:r>
      <w:proofErr w:type="gramEnd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4D4B60">
        <w:rPr>
          <w:rFonts w:ascii="Courier New" w:hAnsi="Courier New" w:cs="Courier New"/>
          <w:color w:val="006400"/>
          <w:sz w:val="20"/>
          <w:szCs w:val="20"/>
          <w:lang w:val="en-US"/>
        </w:rPr>
        <w:t>1.2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b := </w:t>
      </w:r>
      <w:r w:rsidRPr="004D4B60">
        <w:rPr>
          <w:rFonts w:ascii="Courier New" w:hAnsi="Courier New" w:cs="Courier New"/>
          <w:color w:val="006400"/>
          <w:sz w:val="20"/>
          <w:szCs w:val="20"/>
          <w:lang w:val="en-US"/>
        </w:rPr>
        <w:t>2.8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6EF5ABEF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h :</w:t>
      </w:r>
      <w:proofErr w:type="gramEnd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= (b - a) / n;</w:t>
      </w:r>
    </w:p>
    <w:p w14:paraId="61D1D7BF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x :</w:t>
      </w:r>
      <w:proofErr w:type="gramEnd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a + h; sch := </w:t>
      </w:r>
      <w:r w:rsidRPr="004D4B60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A4EB831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4D4B6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while 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x &lt;= b - h </w:t>
      </w:r>
      <w:r w:rsidRPr="004D4B6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48FD08AA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4D4B6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2E424BEF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D4B6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sch :</w:t>
      </w:r>
      <w:proofErr w:type="gramEnd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sch + </w:t>
      </w:r>
      <w:proofErr w:type="spellStart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fn</w:t>
      </w:r>
      <w:proofErr w:type="spellEnd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(x);</w:t>
      </w:r>
    </w:p>
    <w:p w14:paraId="4067D210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x :</w:t>
      </w:r>
      <w:proofErr w:type="gramEnd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x + </w:t>
      </w:r>
      <w:r w:rsidRPr="004D4B60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* h</w:t>
      </w:r>
    </w:p>
    <w:p w14:paraId="69F2792A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4D4B6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61F39CB" w14:textId="5719B721" w:rsidR="00156D78" w:rsidRPr="00375144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x :</w:t>
      </w:r>
      <w:proofErr w:type="gramEnd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a + </w:t>
      </w:r>
      <w:r w:rsidRPr="004D4B60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* h;</w:t>
      </w:r>
      <w:r w:rsidR="0053199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="00375144" w:rsidRPr="00375144">
        <w:rPr>
          <w:rFonts w:ascii="Courier New" w:hAnsi="Courier New" w:cs="Courier New"/>
          <w:color w:val="000000"/>
          <w:sz w:val="20"/>
          <w:szCs w:val="20"/>
          <w:lang w:val="en-US"/>
        </w:rPr>
        <w:t>sn</w:t>
      </w:r>
      <w:proofErr w:type="spellEnd"/>
      <w:r w:rsidR="00375144" w:rsidRPr="0037514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= </w:t>
      </w:r>
      <w:r w:rsidR="00375144" w:rsidRPr="00375144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="00375144" w:rsidRPr="00375144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6F8EC0D" w14:textId="1B35D2F9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4D4B6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while 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x &lt;= b </w:t>
      </w:r>
      <w:r w:rsidR="008015E0">
        <w:rPr>
          <w:rFonts w:ascii="Courier New" w:hAnsi="Courier New" w:cs="Courier New"/>
          <w:color w:val="000000"/>
          <w:sz w:val="20"/>
          <w:szCs w:val="20"/>
          <w:lang w:val="en-US"/>
        </w:rPr>
        <w:t>–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 w:rsidR="00893836" w:rsidRPr="004D4B60">
        <w:rPr>
          <w:rFonts w:ascii="Courier New" w:hAnsi="Courier New" w:cs="Courier New"/>
          <w:color w:val="006400"/>
          <w:sz w:val="20"/>
          <w:szCs w:val="20"/>
          <w:lang w:val="en-US"/>
        </w:rPr>
        <w:t>2</w:t>
      </w:r>
      <w:r w:rsidR="008015E0" w:rsidRPr="00EF23C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* 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h </w:t>
      </w:r>
      <w:r w:rsidRPr="004D4B6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56847741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4D4B6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32DFCBDC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D4B6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spellStart"/>
      <w:proofErr w:type="gramStart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sn</w:t>
      </w:r>
      <w:proofErr w:type="spellEnd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proofErr w:type="spellStart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sn</w:t>
      </w:r>
      <w:proofErr w:type="spellEnd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+ </w:t>
      </w:r>
      <w:proofErr w:type="spellStart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fn</w:t>
      </w:r>
      <w:proofErr w:type="spellEnd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(x);</w:t>
      </w:r>
    </w:p>
    <w:p w14:paraId="4E9C8931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x :</w:t>
      </w:r>
      <w:proofErr w:type="gramEnd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x + </w:t>
      </w:r>
      <w:r w:rsidRPr="004D4B60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* h</w:t>
      </w:r>
    </w:p>
    <w:p w14:paraId="66480792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4D4B6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4576605" w14:textId="77777777" w:rsidR="00156D78" w:rsidRPr="00156D78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h / </w:t>
      </w:r>
      <w:r w:rsidRPr="00156D78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3 </w:t>
      </w:r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* (</w:t>
      </w:r>
      <w:proofErr w:type="spellStart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fn</w:t>
      </w:r>
      <w:proofErr w:type="spellEnd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a) + </w:t>
      </w:r>
      <w:proofErr w:type="spellStart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fn</w:t>
      </w:r>
      <w:proofErr w:type="spellEnd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b) + </w:t>
      </w:r>
      <w:r w:rsidRPr="00156D78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4 </w:t>
      </w:r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</w:t>
      </w:r>
      <w:proofErr w:type="spellStart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sn</w:t>
      </w:r>
      <w:proofErr w:type="spellEnd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+ </w:t>
      </w:r>
      <w:r w:rsidRPr="00156D78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* sch);</w:t>
      </w:r>
    </w:p>
    <w:p w14:paraId="57F1C2EE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4D4B60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156D78">
        <w:rPr>
          <w:rFonts w:ascii="Courier New" w:hAnsi="Courier New" w:cs="Courier New"/>
          <w:color w:val="0000FF"/>
          <w:sz w:val="20"/>
          <w:szCs w:val="20"/>
        </w:rPr>
        <w:t>Шаг</w:t>
      </w:r>
      <w:r w:rsidRPr="004D4B60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, h:</w:t>
      </w:r>
      <w:r w:rsidRPr="004D4B60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4D4B60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70CFFAB3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4D4B60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156D78">
        <w:rPr>
          <w:rFonts w:ascii="Courier New" w:hAnsi="Courier New" w:cs="Courier New"/>
          <w:color w:val="0000FF"/>
          <w:sz w:val="20"/>
          <w:szCs w:val="20"/>
        </w:rPr>
        <w:t>Площадь</w:t>
      </w:r>
      <w:r w:rsidRPr="004D4B60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, i:</w:t>
      </w:r>
      <w:r w:rsidRPr="004D4B60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4D4B60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49B298A6" w14:textId="20C2EC3F" w:rsidR="00156D78" w:rsidRDefault="00156D78" w:rsidP="00156D78">
      <w:pPr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156D78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156D78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70EDED66" w14:textId="0902603D" w:rsidR="00156D78" w:rsidRDefault="00156D78" w:rsidP="004D4B60">
      <w:pPr>
        <w:pStyle w:val="ListParagraph"/>
        <w:numPr>
          <w:ilvl w:val="0"/>
          <w:numId w:val="2"/>
        </w:numPr>
        <w:rPr>
          <w:lang w:val="en-US"/>
        </w:rPr>
      </w:pPr>
      <w:r w:rsidRPr="00E3072C">
        <w:rPr>
          <w:noProof/>
        </w:rPr>
        <w:drawing>
          <wp:inline distT="0" distB="0" distL="0" distR="0" wp14:anchorId="6FAE7D12" wp14:editId="140117FF">
            <wp:extent cx="1504950" cy="809625"/>
            <wp:effectExtent l="0" t="0" r="0" b="952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B892F" w14:textId="3B04B818" w:rsidR="001E003A" w:rsidRPr="00ED01A8" w:rsidRDefault="005B1682" w:rsidP="005B1682">
      <w:pPr>
        <w:pStyle w:val="ListParagraph"/>
        <w:numPr>
          <w:ilvl w:val="0"/>
          <w:numId w:val="2"/>
        </w:numPr>
      </w:pPr>
      <w:r>
        <w:t xml:space="preserve">Посчитал </w:t>
      </w:r>
      <w:r w:rsidR="00BF1356">
        <w:t>подынтегральную фу</w:t>
      </w:r>
      <w:r w:rsidR="00ED01A8">
        <w:t>нкцию в функции</w:t>
      </w:r>
      <w:r w:rsidR="001E003A">
        <w:t>.</w:t>
      </w:r>
    </w:p>
    <w:p w14:paraId="6036BBB9" w14:textId="71D15099" w:rsidR="00DC3A61" w:rsidRDefault="001E003A" w:rsidP="00DC3A61">
      <w:pPr>
        <w:pStyle w:val="ListParagraph"/>
        <w:numPr>
          <w:ilvl w:val="0"/>
          <w:numId w:val="2"/>
        </w:numPr>
      </w:pPr>
      <w:r>
        <w:t>Реализовал вычисление определенного интеграла из</w:t>
      </w:r>
      <w:r w:rsidR="000410D3">
        <w:t xml:space="preserve"> индивидуального задания (взял</w:t>
      </w:r>
      <w:r>
        <w:t xml:space="preserve"> интеграл из предыдущей лабораторной) методом </w:t>
      </w:r>
      <w:r w:rsidR="000410D3">
        <w:t>парабол</w:t>
      </w:r>
      <w:r>
        <w:t xml:space="preserve"> с использованием пользовательской функции.</w:t>
      </w:r>
    </w:p>
    <w:p w14:paraId="24C63FC6" w14:textId="4CE01CE5" w:rsidR="00DC3A61" w:rsidRPr="00D05A0C" w:rsidRDefault="00DC3A61" w:rsidP="00470C69">
      <w:pPr>
        <w:pStyle w:val="Heading2"/>
        <w:jc w:val="center"/>
      </w:pPr>
      <w:r>
        <w:t xml:space="preserve">3 </w:t>
      </w:r>
      <w:r w:rsidRPr="00D05A0C">
        <w:t>задание</w:t>
      </w:r>
    </w:p>
    <w:p w14:paraId="4B6652BB" w14:textId="77777777" w:rsidR="00DC3A61" w:rsidRDefault="00DC3A61" w:rsidP="00DC3A61">
      <w:pPr>
        <w:pStyle w:val="ListParagraph"/>
        <w:numPr>
          <w:ilvl w:val="0"/>
          <w:numId w:val="3"/>
        </w:numPr>
      </w:pPr>
      <w:r w:rsidRPr="009F7CC2">
        <w:t>Вычисление определенного интеграла</w:t>
      </w:r>
      <w:r>
        <w:t>.</w:t>
      </w:r>
    </w:p>
    <w:p w14:paraId="2F80B28A" w14:textId="77777777" w:rsidR="00DC3A61" w:rsidRDefault="00DC3A61" w:rsidP="00DC3A61">
      <w:pPr>
        <w:pStyle w:val="ListParagraph"/>
        <w:numPr>
          <w:ilvl w:val="0"/>
          <w:numId w:val="3"/>
        </w:numPr>
      </w:pPr>
      <w:r w:rsidRPr="00875A48">
        <w:t>На</w:t>
      </w:r>
      <w:r>
        <w:t xml:space="preserve">учится реализовать алгоритм для вычисление определенного интеграла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774E3378" w14:textId="1C46FD72" w:rsidR="00DC3A61" w:rsidRDefault="00DC3A61" w:rsidP="00DC3A61">
      <w:pPr>
        <w:pStyle w:val="ListParagraph"/>
        <w:numPr>
          <w:ilvl w:val="0"/>
          <w:numId w:val="3"/>
        </w:numPr>
      </w:pPr>
      <w:r w:rsidRPr="00875A48">
        <w:t>ПК, PascalABC.NET</w:t>
      </w:r>
      <w:r>
        <w:t xml:space="preserve"> 3.4.2.</w:t>
      </w:r>
    </w:p>
    <w:p w14:paraId="1447EFAE" w14:textId="4C9B8CC7" w:rsidR="00573D6B" w:rsidRPr="00F71E19" w:rsidRDefault="00573D6B" w:rsidP="00573D6B">
      <w:pPr>
        <w:pStyle w:val="ListParagraph"/>
        <w:numPr>
          <w:ilvl w:val="0"/>
          <w:numId w:val="3"/>
        </w:numPr>
      </w:pPr>
      <w:r>
        <w:t xml:space="preserve">Вычислить: </w:t>
      </w:r>
      <m:oMath>
        <m:r>
          <w:rPr>
            <w:rFonts w:ascii="Cambria Math" w:hAnsi="Cambria Math"/>
          </w:rPr>
          <m:t>y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i+1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!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*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*i+1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*i+1</m:t>
                        </m:r>
                      </m:den>
                    </m:f>
                  </m:e>
                </m:d>
              </m:e>
            </m:nary>
          </m:num>
          <m:den>
            <m:r>
              <w:rPr>
                <w:rFonts w:ascii="Cambria Math" w:hAnsi="Cambria Math"/>
              </w:rPr>
              <m:t>5.5+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3*n</m:t>
                </m:r>
              </m:e>
            </m:d>
            <m:r>
              <w:rPr>
                <w:rFonts w:ascii="Cambria Math" w:hAnsi="Cambria Math"/>
              </w:rPr>
              <m:t>!</m:t>
            </m:r>
          </m:den>
        </m:f>
      </m:oMath>
      <w:r w:rsidR="00F71E19" w:rsidRPr="00F71E19">
        <w:rPr>
          <w:rFonts w:eastAsiaTheme="minorEastAsia"/>
        </w:rPr>
        <w:t xml:space="preserve">, </w:t>
      </w:r>
      <w:r w:rsidR="00F71E19">
        <w:rPr>
          <w:rFonts w:eastAsiaTheme="minorEastAsia"/>
        </w:rPr>
        <w:t xml:space="preserve">где </w:t>
      </w:r>
      <m:oMath>
        <m:r>
          <w:rPr>
            <w:rFonts w:ascii="Cambria Math" w:eastAsiaTheme="minorEastAsia" w:hAnsi="Cambria Math"/>
          </w:rPr>
          <m:t>x=1,  n=5</m:t>
        </m:r>
      </m:oMath>
      <w:r w:rsidR="00F71E19" w:rsidRPr="00F71E19">
        <w:rPr>
          <w:rFonts w:eastAsiaTheme="minorEastAsia"/>
        </w:rPr>
        <w:t>.</w:t>
      </w:r>
    </w:p>
    <w:p w14:paraId="06748EA8" w14:textId="2961C105" w:rsidR="00F71E19" w:rsidRPr="00F71E19" w:rsidRDefault="00DD36BC" w:rsidP="00573D6B">
      <w:pPr>
        <w:pStyle w:val="ListParagraph"/>
        <w:numPr>
          <w:ilvl w:val="0"/>
          <w:numId w:val="3"/>
        </w:numPr>
      </w:pPr>
      <m:oMath>
        <m:r>
          <w:rPr>
            <w:rFonts w:ascii="Cambria Math" w:hAnsi="Cambria Math"/>
          </w:rPr>
          <m:t>y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i+1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!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*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*i+1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*i+1</m:t>
                        </m:r>
                      </m:den>
                    </m:f>
                  </m:e>
                </m:d>
              </m:e>
            </m:nary>
          </m:num>
          <m:den>
            <m:r>
              <w:rPr>
                <w:rFonts w:ascii="Cambria Math" w:hAnsi="Cambria Math"/>
              </w:rPr>
              <m:t>5.5+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3*n</m:t>
                </m:r>
              </m:e>
            </m:d>
            <m:r>
              <w:rPr>
                <w:rFonts w:ascii="Cambria Math" w:hAnsi="Cambria Math"/>
              </w:rPr>
              <m:t>!</m:t>
            </m:r>
          </m:den>
        </m:f>
      </m:oMath>
      <w:r w:rsidR="00F71E19">
        <w:rPr>
          <w:rFonts w:eastAsiaTheme="minorEastAsia"/>
          <w:lang w:val="en-US"/>
        </w:rPr>
        <w:t>.</w:t>
      </w:r>
    </w:p>
    <w:p w14:paraId="35BABAE5" w14:textId="4F8A25D2" w:rsidR="00F71E19" w:rsidRDefault="00DB3238" w:rsidP="00F71E19">
      <w:pPr>
        <w:pStyle w:val="ListParagraph"/>
        <w:numPr>
          <w:ilvl w:val="0"/>
          <w:numId w:val="3"/>
        </w:numPr>
      </w:pPr>
      <w:r>
        <w:rPr>
          <w:noProof/>
        </w:rPr>
        <w:lastRenderedPageBreak/>
        <w:drawing>
          <wp:inline distT="0" distB="0" distL="0" distR="0" wp14:anchorId="2E4DFDE4" wp14:editId="4AB640F3">
            <wp:extent cx="6203723" cy="10391236"/>
            <wp:effectExtent l="0" t="0" r="0" b="0"/>
            <wp:docPr id="12" name="Рисунок 12" descr="D:\Users\Rakleed\Downloads\LW_4.3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:\Users\Rakleed\Downloads\LW_4.3 (1)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7770" cy="10398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02FF8">
        <w:softHyphen/>
      </w:r>
      <w:r w:rsidR="00802FF8">
        <w:softHyphen/>
      </w:r>
      <w:r w:rsidR="00802FF8">
        <w:softHyphen/>
      </w:r>
      <w:r w:rsidR="00802FF8">
        <w:softHyphen/>
      </w:r>
      <w:r w:rsidR="00802FF8">
        <w:softHyphen/>
      </w:r>
      <w:r w:rsidR="00802FF8">
        <w:softHyphen/>
      </w:r>
      <w:r w:rsidR="00802FF8">
        <w:softHyphen/>
      </w:r>
    </w:p>
    <w:p w14:paraId="40E93F8C" w14:textId="7883F504" w:rsidR="00DC3A61" w:rsidRDefault="00DC3A61" w:rsidP="00DC3A61">
      <w:pPr>
        <w:pStyle w:val="ListParagraph"/>
        <w:numPr>
          <w:ilvl w:val="0"/>
          <w:numId w:val="3"/>
        </w:num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05"/>
        <w:gridCol w:w="3136"/>
        <w:gridCol w:w="3104"/>
      </w:tblGrid>
      <w:tr w:rsidR="00F659B0" w14:paraId="44A0FF58" w14:textId="77777777" w:rsidTr="00F33450">
        <w:tc>
          <w:tcPr>
            <w:tcW w:w="3190" w:type="dxa"/>
          </w:tcPr>
          <w:p w14:paraId="15B0CB54" w14:textId="77777777" w:rsidR="00F659B0" w:rsidRPr="00F659B0" w:rsidRDefault="00F659B0" w:rsidP="00F659B0">
            <w:pPr>
              <w:jc w:val="center"/>
              <w:rPr>
                <w:b/>
              </w:rPr>
            </w:pPr>
            <w:r w:rsidRPr="00F659B0">
              <w:rPr>
                <w:b/>
              </w:rPr>
              <w:t>Имя</w:t>
            </w:r>
          </w:p>
        </w:tc>
        <w:tc>
          <w:tcPr>
            <w:tcW w:w="3190" w:type="dxa"/>
          </w:tcPr>
          <w:p w14:paraId="3A7518BA" w14:textId="77777777" w:rsidR="00F659B0" w:rsidRPr="00F659B0" w:rsidRDefault="00F659B0" w:rsidP="00F659B0">
            <w:pPr>
              <w:jc w:val="center"/>
              <w:rPr>
                <w:b/>
              </w:rPr>
            </w:pPr>
            <w:r w:rsidRPr="00F659B0">
              <w:rPr>
                <w:b/>
              </w:rPr>
              <w:t>Смысл</w:t>
            </w:r>
          </w:p>
        </w:tc>
        <w:tc>
          <w:tcPr>
            <w:tcW w:w="3191" w:type="dxa"/>
          </w:tcPr>
          <w:p w14:paraId="39426ECA" w14:textId="77777777" w:rsidR="00F659B0" w:rsidRPr="00F659B0" w:rsidRDefault="00F659B0" w:rsidP="00F659B0">
            <w:pPr>
              <w:jc w:val="center"/>
              <w:rPr>
                <w:b/>
              </w:rPr>
            </w:pPr>
            <w:r w:rsidRPr="00F659B0">
              <w:rPr>
                <w:b/>
              </w:rPr>
              <w:t>Тип</w:t>
            </w:r>
          </w:p>
        </w:tc>
      </w:tr>
      <w:tr w:rsidR="00F659B0" w:rsidRPr="002F2670" w14:paraId="038DC95C" w14:textId="77777777" w:rsidTr="00F33450">
        <w:tc>
          <w:tcPr>
            <w:tcW w:w="3190" w:type="dxa"/>
          </w:tcPr>
          <w:p w14:paraId="6F70A324" w14:textId="1DE730D8" w:rsidR="00F659B0" w:rsidRPr="002F2670" w:rsidRDefault="00F659B0" w:rsidP="00F33450">
            <w:pPr>
              <w:rPr>
                <w:lang w:val="en-US"/>
              </w:rPr>
            </w:pPr>
            <w:r>
              <w:rPr>
                <w:lang w:val="en-US"/>
              </w:rPr>
              <w:t>n</w:t>
            </w:r>
          </w:p>
        </w:tc>
        <w:tc>
          <w:tcPr>
            <w:tcW w:w="3190" w:type="dxa"/>
          </w:tcPr>
          <w:p w14:paraId="4F2F838E" w14:textId="77777777" w:rsidR="00F659B0" w:rsidRPr="002F2670" w:rsidRDefault="00F659B0" w:rsidP="00F33450">
            <w:r>
              <w:t>Количество слагаемых суммы в числителе</w:t>
            </w:r>
          </w:p>
        </w:tc>
        <w:tc>
          <w:tcPr>
            <w:tcW w:w="3191" w:type="dxa"/>
          </w:tcPr>
          <w:p w14:paraId="6CD6B294" w14:textId="77777777" w:rsidR="00F659B0" w:rsidRPr="002F2670" w:rsidRDefault="00F659B0" w:rsidP="00F33450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F659B0" w:rsidRPr="002F2670" w14:paraId="47881AF4" w14:textId="77777777" w:rsidTr="00F33450">
        <w:tc>
          <w:tcPr>
            <w:tcW w:w="3190" w:type="dxa"/>
          </w:tcPr>
          <w:p w14:paraId="71728FFB" w14:textId="08A8D8FD" w:rsidR="00F659B0" w:rsidRPr="002F2670" w:rsidRDefault="00F659B0" w:rsidP="00F33450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3190" w:type="dxa"/>
          </w:tcPr>
          <w:p w14:paraId="530A8DEA" w14:textId="77777777" w:rsidR="00F659B0" w:rsidRDefault="00F659B0" w:rsidP="00F33450">
            <w:r>
              <w:t>Численная переменная</w:t>
            </w:r>
          </w:p>
        </w:tc>
        <w:tc>
          <w:tcPr>
            <w:tcW w:w="3191" w:type="dxa"/>
          </w:tcPr>
          <w:p w14:paraId="56F31C0E" w14:textId="77777777" w:rsidR="00F659B0" w:rsidRPr="002F2670" w:rsidRDefault="00F659B0" w:rsidP="00F33450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F659B0" w:rsidRPr="007A4D83" w14:paraId="77BA52A0" w14:textId="77777777" w:rsidTr="00F33450">
        <w:tc>
          <w:tcPr>
            <w:tcW w:w="3190" w:type="dxa"/>
          </w:tcPr>
          <w:p w14:paraId="4B7EE2A0" w14:textId="6ECA8F57" w:rsidR="00F659B0" w:rsidRPr="002F2670" w:rsidRDefault="00F659B0" w:rsidP="00F33450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resultat</w:t>
            </w:r>
            <w:proofErr w:type="spellEnd"/>
          </w:p>
        </w:tc>
        <w:tc>
          <w:tcPr>
            <w:tcW w:w="3190" w:type="dxa"/>
          </w:tcPr>
          <w:p w14:paraId="5DC8E1C0" w14:textId="77777777" w:rsidR="00F659B0" w:rsidRDefault="00F659B0" w:rsidP="00F33450">
            <w:r>
              <w:t>Результат вычисления</w:t>
            </w:r>
          </w:p>
        </w:tc>
        <w:tc>
          <w:tcPr>
            <w:tcW w:w="3191" w:type="dxa"/>
          </w:tcPr>
          <w:p w14:paraId="7E89637B" w14:textId="77777777" w:rsidR="00F659B0" w:rsidRPr="007A4D83" w:rsidRDefault="00F659B0" w:rsidP="00F33450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F659B0" w:rsidRPr="007A4D83" w14:paraId="21C6A67D" w14:textId="77777777" w:rsidTr="00F33450">
        <w:tc>
          <w:tcPr>
            <w:tcW w:w="3190" w:type="dxa"/>
          </w:tcPr>
          <w:p w14:paraId="4200C886" w14:textId="77777777" w:rsidR="00F659B0" w:rsidRPr="002F2670" w:rsidRDefault="00F659B0" w:rsidP="00F33450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3190" w:type="dxa"/>
          </w:tcPr>
          <w:p w14:paraId="33199505" w14:textId="77777777" w:rsidR="00F659B0" w:rsidRDefault="00F659B0" w:rsidP="00F33450">
            <w:r>
              <w:t>Оператор цикла</w:t>
            </w:r>
          </w:p>
        </w:tc>
        <w:tc>
          <w:tcPr>
            <w:tcW w:w="3191" w:type="dxa"/>
          </w:tcPr>
          <w:p w14:paraId="7776C092" w14:textId="77777777" w:rsidR="00F659B0" w:rsidRPr="007A4D83" w:rsidRDefault="00F659B0" w:rsidP="00F33450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F659B0" w14:paraId="0865185A" w14:textId="77777777" w:rsidTr="00F33450">
        <w:tc>
          <w:tcPr>
            <w:tcW w:w="3190" w:type="dxa"/>
          </w:tcPr>
          <w:p w14:paraId="5CEDD037" w14:textId="1419BE45" w:rsidR="00F659B0" w:rsidRDefault="00F659B0" w:rsidP="00F33450">
            <w:pPr>
              <w:rPr>
                <w:lang w:val="en-US"/>
              </w:rPr>
            </w:pPr>
            <w:r>
              <w:rPr>
                <w:lang w:val="en-US"/>
              </w:rPr>
              <w:t>t</w:t>
            </w:r>
            <w:r w:rsidR="00631C93">
              <w:rPr>
                <w:lang w:val="en-US"/>
              </w:rPr>
              <w:t>emp</w:t>
            </w:r>
          </w:p>
        </w:tc>
        <w:tc>
          <w:tcPr>
            <w:tcW w:w="3190" w:type="dxa"/>
          </w:tcPr>
          <w:p w14:paraId="2A59C0C6" w14:textId="1DB6D045" w:rsidR="00F659B0" w:rsidRPr="00C37329" w:rsidRDefault="00F659B0" w:rsidP="00F33450">
            <w:pPr>
              <w:rPr>
                <w:lang w:val="en-US"/>
              </w:rPr>
            </w:pPr>
            <w:r>
              <w:t>Промежуточная переменная</w:t>
            </w:r>
          </w:p>
        </w:tc>
        <w:tc>
          <w:tcPr>
            <w:tcW w:w="3191" w:type="dxa"/>
          </w:tcPr>
          <w:p w14:paraId="504529E5" w14:textId="77777777" w:rsidR="00F659B0" w:rsidRDefault="00F659B0" w:rsidP="00F33450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6C78998B" w14:textId="500E1BFC" w:rsidR="004435D6" w:rsidRPr="00AC0FEA" w:rsidRDefault="004435D6" w:rsidP="00DC3A61">
      <w:pPr>
        <w:pStyle w:val="ListParagraph"/>
        <w:numPr>
          <w:ilvl w:val="0"/>
          <w:numId w:val="3"/>
        </w:numPr>
      </w:pPr>
    </w:p>
    <w:p w14:paraId="4023C969" w14:textId="77777777" w:rsidR="00AC0FEA" w:rsidRPr="00AC0FEA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C0FEA">
        <w:rPr>
          <w:rFonts w:ascii="Courier New" w:hAnsi="Courier New" w:cs="Courier New"/>
          <w:b/>
          <w:bCs/>
          <w:color w:val="000000"/>
          <w:sz w:val="20"/>
          <w:szCs w:val="20"/>
        </w:rPr>
        <w:t>program</w:t>
      </w:r>
      <w:proofErr w:type="spellEnd"/>
      <w:r w:rsidRPr="00AC0FEA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AC0FEA">
        <w:rPr>
          <w:rFonts w:ascii="Courier New" w:hAnsi="Courier New" w:cs="Courier New"/>
          <w:color w:val="000000"/>
          <w:sz w:val="20"/>
          <w:szCs w:val="20"/>
        </w:rPr>
        <w:t>pr4;</w:t>
      </w:r>
    </w:p>
    <w:p w14:paraId="37F2913E" w14:textId="77777777" w:rsidR="00AC0FEA" w:rsidRPr="00AC0FEA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AC0FEA">
        <w:rPr>
          <w:rFonts w:ascii="Courier New" w:hAnsi="Courier New" w:cs="Courier New"/>
          <w:b/>
          <w:bCs/>
          <w:color w:val="000000"/>
          <w:sz w:val="20"/>
          <w:szCs w:val="20"/>
        </w:rPr>
        <w:t>var</w:t>
      </w:r>
      <w:proofErr w:type="spellEnd"/>
    </w:p>
    <w:p w14:paraId="6FBAD807" w14:textId="77777777" w:rsidR="00AC0FEA" w:rsidRPr="00AC0FEA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C0FE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>resultat</w:t>
      </w:r>
      <w:proofErr w:type="spellEnd"/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: </w:t>
      </w:r>
      <w:r w:rsidRPr="00AC0FEA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n, x: </w:t>
      </w:r>
      <w:r w:rsidRPr="00AC0FEA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6DFE82F2" w14:textId="77777777" w:rsidR="00AC0FEA" w:rsidRPr="00AC0FEA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</w:p>
    <w:p w14:paraId="57F2683C" w14:textId="77777777" w:rsidR="00AC0FEA" w:rsidRPr="00AC0FEA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C0FE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unction </w:t>
      </w:r>
      <w:proofErr w:type="gramStart"/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>fact(</w:t>
      </w:r>
      <w:proofErr w:type="gramEnd"/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p: </w:t>
      </w:r>
      <w:r w:rsidRPr="00AC0FEA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: </w:t>
      </w:r>
      <w:r w:rsidRPr="00AC0FEA">
        <w:rPr>
          <w:rFonts w:ascii="Courier New" w:hAnsi="Courier New" w:cs="Courier New"/>
          <w:color w:val="0000FF"/>
          <w:sz w:val="20"/>
          <w:szCs w:val="20"/>
          <w:lang w:val="en-US"/>
        </w:rPr>
        <w:t>int64</w:t>
      </w:r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0995BC69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</w:p>
    <w:p w14:paraId="5069D03A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: </w:t>
      </w:r>
      <w:r w:rsidRPr="007B290F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f: </w:t>
      </w:r>
      <w:r w:rsidRPr="007B290F">
        <w:rPr>
          <w:rFonts w:ascii="Courier New" w:hAnsi="Courier New" w:cs="Courier New"/>
          <w:color w:val="0000FF"/>
          <w:sz w:val="20"/>
          <w:szCs w:val="20"/>
          <w:lang w:val="en-US"/>
        </w:rPr>
        <w:t>int64</w:t>
      </w: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066610DF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14A1FFA6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gramStart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f :</w:t>
      </w:r>
      <w:proofErr w:type="gramEnd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7B290F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25D94578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or </w:t>
      </w:r>
      <w:proofErr w:type="gramStart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a :</w:t>
      </w:r>
      <w:proofErr w:type="gramEnd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7B290F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proofErr w:type="spellStart"/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p</w:t>
      </w:r>
      <w:proofErr w:type="spellEnd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1B4ACEFC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1FF34A7A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f :</w:t>
      </w:r>
      <w:proofErr w:type="gramEnd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= f * a;</w:t>
      </w:r>
    </w:p>
    <w:p w14:paraId="537CF53F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BD9644D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fact :</w:t>
      </w:r>
      <w:proofErr w:type="gramEnd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= f;</w:t>
      </w:r>
    </w:p>
    <w:p w14:paraId="5DE9C5D2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6C570033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</w:p>
    <w:p w14:paraId="60AF887B" w14:textId="77777777" w:rsidR="00AC0FEA" w:rsidRPr="00AC0FEA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C0FE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unction </w:t>
      </w:r>
      <w:proofErr w:type="gramStart"/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>summa(</w:t>
      </w:r>
      <w:proofErr w:type="gramEnd"/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k: </w:t>
      </w:r>
      <w:r w:rsidRPr="00AC0FEA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: </w:t>
      </w:r>
      <w:r w:rsidRPr="00AC0FEA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913BC83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</w:p>
    <w:p w14:paraId="1533C1AA" w14:textId="77777777" w:rsidR="00AC0FEA" w:rsidRPr="00AC0FEA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C0FE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temp: </w:t>
      </w:r>
      <w:r w:rsidRPr="00AC0FEA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s: </w:t>
      </w:r>
      <w:r w:rsidRPr="00AC0FEA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D994296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7B9C7EA8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gramStart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s :</w:t>
      </w:r>
      <w:proofErr w:type="gramEnd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7B290F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DB3F123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or </w:t>
      </w:r>
      <w:proofErr w:type="spellStart"/>
      <w:proofErr w:type="gramStart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7B290F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k </w:t>
      </w: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3B369A2A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38C51DEB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temp :</w:t>
      </w:r>
      <w:proofErr w:type="gramEnd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7B290F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</w:t>
      </w:r>
      <w:proofErr w:type="spellStart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+ </w:t>
      </w:r>
      <w:r w:rsidRPr="007B290F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D197FFB" w14:textId="77777777" w:rsidR="00AC0FEA" w:rsidRPr="00AC0FEA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>s :</w:t>
      </w:r>
      <w:proofErr w:type="gramEnd"/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>= s + (</w:t>
      </w:r>
      <w:r w:rsidRPr="00AC0FEA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>* (exp(ln(x) * temp)) / (fact(</w:t>
      </w:r>
      <w:proofErr w:type="spellStart"/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+ </w:t>
      </w:r>
      <w:r w:rsidRPr="00AC0FEA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>) * temp))</w:t>
      </w:r>
    </w:p>
    <w:p w14:paraId="564FC88D" w14:textId="77777777" w:rsidR="00AC0FEA" w:rsidRPr="00AC0FEA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AC0FEA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AC0FEA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4DCDB98A" w14:textId="77777777" w:rsidR="00AC0FEA" w:rsidRPr="00AC0FEA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AC0FEA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AC0FEA">
        <w:rPr>
          <w:rFonts w:ascii="Courier New" w:hAnsi="Courier New" w:cs="Courier New"/>
          <w:color w:val="000000"/>
          <w:sz w:val="20"/>
          <w:szCs w:val="20"/>
        </w:rPr>
        <w:t>summa</w:t>
      </w:r>
      <w:proofErr w:type="spellEnd"/>
      <w:r w:rsidRPr="00AC0FEA">
        <w:rPr>
          <w:rFonts w:ascii="Courier New" w:hAnsi="Courier New" w:cs="Courier New"/>
          <w:color w:val="000000"/>
          <w:sz w:val="20"/>
          <w:szCs w:val="20"/>
        </w:rPr>
        <w:t xml:space="preserve"> :</w:t>
      </w:r>
      <w:proofErr w:type="gramEnd"/>
      <w:r w:rsidRPr="00AC0FEA">
        <w:rPr>
          <w:rFonts w:ascii="Courier New" w:hAnsi="Courier New" w:cs="Courier New"/>
          <w:color w:val="000000"/>
          <w:sz w:val="20"/>
          <w:szCs w:val="20"/>
        </w:rPr>
        <w:t>= s</w:t>
      </w:r>
    </w:p>
    <w:p w14:paraId="6853C7AF" w14:textId="77777777" w:rsidR="00AC0FEA" w:rsidRPr="00AC0FEA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C0FEA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AC0FEA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1207BA2" w14:textId="77777777" w:rsidR="00AC0FEA" w:rsidRPr="00AC0FEA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</w:p>
    <w:p w14:paraId="0633E7BF" w14:textId="77777777" w:rsidR="00AC0FEA" w:rsidRPr="00AC0FEA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AC0FEA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104E4176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C0FEA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proofErr w:type="gramStart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x :</w:t>
      </w:r>
      <w:proofErr w:type="gramEnd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7B290F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n := </w:t>
      </w:r>
      <w:r w:rsidRPr="007B290F">
        <w:rPr>
          <w:rFonts w:ascii="Courier New" w:hAnsi="Courier New" w:cs="Courier New"/>
          <w:color w:val="006400"/>
          <w:sz w:val="20"/>
          <w:szCs w:val="20"/>
          <w:lang w:val="en-US"/>
        </w:rPr>
        <w:t>5</w:t>
      </w: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253212C0" w14:textId="77777777" w:rsidR="00AC0FEA" w:rsidRPr="00AC0FEA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>resultat</w:t>
      </w:r>
      <w:proofErr w:type="spellEnd"/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>= summa(n) / (</w:t>
      </w:r>
      <w:r w:rsidRPr="00AC0FEA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5.5 </w:t>
      </w:r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+ x * x + fact(n * </w:t>
      </w:r>
      <w:r w:rsidRPr="00AC0FEA">
        <w:rPr>
          <w:rFonts w:ascii="Courier New" w:hAnsi="Courier New" w:cs="Courier New"/>
          <w:color w:val="006400"/>
          <w:sz w:val="20"/>
          <w:szCs w:val="20"/>
          <w:lang w:val="en-US"/>
        </w:rPr>
        <w:t>3</w:t>
      </w:r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>));</w:t>
      </w:r>
    </w:p>
    <w:p w14:paraId="0D062326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7B290F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AC0FEA">
        <w:rPr>
          <w:rFonts w:ascii="Courier New" w:hAnsi="Courier New" w:cs="Courier New"/>
          <w:color w:val="0000FF"/>
          <w:sz w:val="20"/>
          <w:szCs w:val="20"/>
        </w:rPr>
        <w:t>Результат</w:t>
      </w:r>
      <w:r w:rsidRPr="007B290F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, resultat:</w:t>
      </w:r>
      <w:r w:rsidRPr="007B290F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7B290F">
        <w:rPr>
          <w:rFonts w:ascii="Courier New" w:hAnsi="Courier New" w:cs="Courier New"/>
          <w:color w:val="006400"/>
          <w:sz w:val="20"/>
          <w:szCs w:val="20"/>
          <w:lang w:val="en-US"/>
        </w:rPr>
        <w:t>27</w:t>
      </w: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35290479" w14:textId="3F7F22A6" w:rsidR="00AC0FEA" w:rsidRPr="007B290F" w:rsidRDefault="00AC0FEA" w:rsidP="00AC0FEA">
      <w:pPr>
        <w:ind w:left="360"/>
        <w:rPr>
          <w:lang w:val="en-US"/>
        </w:rPr>
      </w:pP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.</w:t>
      </w:r>
    </w:p>
    <w:p w14:paraId="52FD2FEA" w14:textId="4FBAE163" w:rsidR="0006094A" w:rsidRDefault="00EA5FCC" w:rsidP="00EA5FCC">
      <w:pPr>
        <w:pStyle w:val="ListParagraph"/>
        <w:numPr>
          <w:ilvl w:val="0"/>
          <w:numId w:val="3"/>
        </w:numPr>
      </w:pPr>
      <w:r w:rsidRPr="00EA5FCC">
        <w:rPr>
          <w:noProof/>
        </w:rPr>
        <w:drawing>
          <wp:inline distT="0" distB="0" distL="0" distR="0" wp14:anchorId="7A22CF13" wp14:editId="246EF507">
            <wp:extent cx="3228975" cy="60007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5769E" w14:textId="65B03F2E" w:rsidR="00EA5FCC" w:rsidRDefault="0094791A" w:rsidP="0094791A">
      <w:pPr>
        <w:pStyle w:val="ListParagraph"/>
        <w:numPr>
          <w:ilvl w:val="0"/>
          <w:numId w:val="3"/>
        </w:numPr>
      </w:pPr>
      <w:r>
        <w:t>Т</w:t>
      </w:r>
      <w:r w:rsidRPr="0094791A">
        <w:t>ак как в выражении два раза высчитывается факториал, то рационально написать для вычисления факториала отдельную функцию и посылать в неё разные значения.</w:t>
      </w:r>
    </w:p>
    <w:p w14:paraId="068B23D5" w14:textId="3CA95A4B" w:rsidR="00EA5FCC" w:rsidRPr="00470C69" w:rsidRDefault="00EA5FCC" w:rsidP="00EA5FCC">
      <w:pPr>
        <w:pStyle w:val="ListParagraph"/>
        <w:numPr>
          <w:ilvl w:val="0"/>
          <w:numId w:val="3"/>
        </w:numPr>
      </w:pPr>
      <w:r>
        <w:t xml:space="preserve">Вычислил: </w:t>
      </w:r>
      <m:oMath>
        <m:r>
          <w:rPr>
            <w:rFonts w:ascii="Cambria Math" w:hAnsi="Cambria Math"/>
          </w:rPr>
          <m:t>y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i+1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!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*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*i+1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*i+1</m:t>
                        </m:r>
                      </m:den>
                    </m:f>
                  </m:e>
                </m:d>
              </m:e>
            </m:nary>
          </m:num>
          <m:den>
            <m:r>
              <w:rPr>
                <w:rFonts w:ascii="Cambria Math" w:hAnsi="Cambria Math"/>
              </w:rPr>
              <m:t>5.5+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3*n</m:t>
                </m:r>
              </m:e>
            </m:d>
            <m:r>
              <w:rPr>
                <w:rFonts w:ascii="Cambria Math" w:hAnsi="Cambria Math"/>
              </w:rPr>
              <m:t>!</m:t>
            </m:r>
          </m:den>
        </m:f>
      </m:oMath>
      <w:r w:rsidRPr="00F71E19">
        <w:rPr>
          <w:rFonts w:eastAsiaTheme="minorEastAsia"/>
        </w:rPr>
        <w:t xml:space="preserve">, </w:t>
      </w:r>
      <w:r>
        <w:rPr>
          <w:rFonts w:eastAsiaTheme="minorEastAsia"/>
        </w:rPr>
        <w:t xml:space="preserve">где </w:t>
      </w:r>
      <m:oMath>
        <m:r>
          <w:rPr>
            <w:rFonts w:ascii="Cambria Math" w:eastAsiaTheme="minorEastAsia" w:hAnsi="Cambria Math"/>
          </w:rPr>
          <m:t>x=1,  n=5</m:t>
        </m:r>
      </m:oMath>
      <w:r w:rsidRPr="00F71E19">
        <w:rPr>
          <w:rFonts w:eastAsiaTheme="minorEastAsia"/>
        </w:rPr>
        <w:t>.</w:t>
      </w:r>
    </w:p>
    <w:p w14:paraId="47F9C989" w14:textId="77777777" w:rsidR="00470C69" w:rsidRPr="001E003A" w:rsidRDefault="00470C69" w:rsidP="00470C69"/>
    <w:sectPr w:rsidR="00470C69" w:rsidRPr="001E003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0E2E43"/>
    <w:multiLevelType w:val="hybridMultilevel"/>
    <w:tmpl w:val="DA1C0C98"/>
    <w:lvl w:ilvl="0" w:tplc="627247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4731CC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F57203"/>
    <w:multiLevelType w:val="hybridMultilevel"/>
    <w:tmpl w:val="DA1C0C98"/>
    <w:lvl w:ilvl="0" w:tplc="627247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wsTSzMDUwNjQwNbZU0lEKTi0uzszPAykwrgUAyUbDQSwAAAA="/>
  </w:docVars>
  <w:rsids>
    <w:rsidRoot w:val="00AA6D8C"/>
    <w:rsid w:val="000042B5"/>
    <w:rsid w:val="0001410B"/>
    <w:rsid w:val="0002159B"/>
    <w:rsid w:val="00035CA7"/>
    <w:rsid w:val="000410D3"/>
    <w:rsid w:val="0006094A"/>
    <w:rsid w:val="000C5871"/>
    <w:rsid w:val="000E4F24"/>
    <w:rsid w:val="000F0E5C"/>
    <w:rsid w:val="00156D78"/>
    <w:rsid w:val="0017308D"/>
    <w:rsid w:val="001E003A"/>
    <w:rsid w:val="002320DA"/>
    <w:rsid w:val="0024685F"/>
    <w:rsid w:val="002860C5"/>
    <w:rsid w:val="003376F3"/>
    <w:rsid w:val="003411BF"/>
    <w:rsid w:val="00375144"/>
    <w:rsid w:val="00382658"/>
    <w:rsid w:val="00386CC2"/>
    <w:rsid w:val="003F52A0"/>
    <w:rsid w:val="004435D6"/>
    <w:rsid w:val="00470C69"/>
    <w:rsid w:val="004A212E"/>
    <w:rsid w:val="004D4B60"/>
    <w:rsid w:val="004F5F3B"/>
    <w:rsid w:val="00531999"/>
    <w:rsid w:val="00573D6B"/>
    <w:rsid w:val="005B1682"/>
    <w:rsid w:val="005E7D51"/>
    <w:rsid w:val="005F0556"/>
    <w:rsid w:val="00631C93"/>
    <w:rsid w:val="007413B5"/>
    <w:rsid w:val="0077438E"/>
    <w:rsid w:val="007B290F"/>
    <w:rsid w:val="008015E0"/>
    <w:rsid w:val="00802FF8"/>
    <w:rsid w:val="00891BDB"/>
    <w:rsid w:val="00893836"/>
    <w:rsid w:val="0094791A"/>
    <w:rsid w:val="00A6535A"/>
    <w:rsid w:val="00A846CD"/>
    <w:rsid w:val="00A903CA"/>
    <w:rsid w:val="00AA6D8C"/>
    <w:rsid w:val="00AB0846"/>
    <w:rsid w:val="00AC0FEA"/>
    <w:rsid w:val="00B372A6"/>
    <w:rsid w:val="00B43D5C"/>
    <w:rsid w:val="00B577B9"/>
    <w:rsid w:val="00BE5B32"/>
    <w:rsid w:val="00BF1356"/>
    <w:rsid w:val="00D62C32"/>
    <w:rsid w:val="00DB3238"/>
    <w:rsid w:val="00DC3A61"/>
    <w:rsid w:val="00DD36BC"/>
    <w:rsid w:val="00EA5FCC"/>
    <w:rsid w:val="00ED01A8"/>
    <w:rsid w:val="00EF23CB"/>
    <w:rsid w:val="00F659B0"/>
    <w:rsid w:val="00F71025"/>
    <w:rsid w:val="00F71E19"/>
    <w:rsid w:val="00F90A91"/>
    <w:rsid w:val="00FA6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25711E"/>
  <w15:chartTrackingRefBased/>
  <w15:docId w15:val="{35F8AEC1-7E78-47CB-8FFA-FA17059F4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0E5C"/>
  </w:style>
  <w:style w:type="paragraph" w:styleId="Heading1">
    <w:name w:val="heading 1"/>
    <w:basedOn w:val="Normal"/>
    <w:next w:val="Normal"/>
    <w:link w:val="Heading1Char"/>
    <w:uiPriority w:val="9"/>
    <w:qFormat/>
    <w:rsid w:val="00470C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0C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0E5C"/>
    <w:pPr>
      <w:ind w:left="720"/>
      <w:contextualSpacing/>
    </w:pPr>
  </w:style>
  <w:style w:type="table" w:styleId="TableGrid">
    <w:name w:val="Table Grid"/>
    <w:basedOn w:val="TableNormal"/>
    <w:uiPriority w:val="59"/>
    <w:rsid w:val="00156D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73D6B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470C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70C6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3E7524-337E-4D99-968B-A4DD544957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9</TotalTime>
  <Pages>6</Pages>
  <Words>626</Words>
  <Characters>3569</Characters>
  <Application>Microsoft Office Word</Application>
  <DocSecurity>0</DocSecurity>
  <Lines>29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12</cp:revision>
  <dcterms:created xsi:type="dcterms:W3CDTF">2018-10-01T08:50:00Z</dcterms:created>
  <dcterms:modified xsi:type="dcterms:W3CDTF">2020-10-09T21:57:00Z</dcterms:modified>
</cp:coreProperties>
</file>